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27759" w14:textId="0DE4B72E" w:rsidR="00683F98" w:rsidRDefault="00683F98" w:rsidP="00683F98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SpringMVC</w:t>
      </w:r>
      <w:r>
        <w:rPr>
          <w:rFonts w:hint="eastAsia"/>
        </w:rPr>
        <w:t>介绍</w:t>
      </w:r>
    </w:p>
    <w:p w14:paraId="4175D10D" w14:textId="3A2709DF" w:rsidR="00464FDE" w:rsidRDefault="0061235A">
      <w:r w:rsidRPr="0061235A">
        <w:rPr>
          <w:noProof/>
        </w:rPr>
        <w:drawing>
          <wp:inline distT="0" distB="0" distL="0" distR="0" wp14:anchorId="4C97FFCE" wp14:editId="5BDCCC48">
            <wp:extent cx="5274310" cy="19265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8EB09" w14:textId="21716A0A" w:rsidR="00683F98" w:rsidRPr="00683F98" w:rsidRDefault="00635F5C" w:rsidP="00683F98">
      <w:pPr>
        <w:pStyle w:val="Heading2"/>
        <w:numPr>
          <w:ilvl w:val="1"/>
          <w:numId w:val="1"/>
        </w:numPr>
      </w:pPr>
      <w:r>
        <w:rPr>
          <w:rFonts w:hint="eastAsia"/>
        </w:rPr>
        <w:t>SpringMVC</w:t>
      </w:r>
      <w:r>
        <w:rPr>
          <w:rFonts w:hint="eastAsia"/>
        </w:rPr>
        <w:t>的优势</w:t>
      </w:r>
    </w:p>
    <w:p w14:paraId="5391A7AF" w14:textId="6F9A5260" w:rsidR="00635F5C" w:rsidRDefault="00635F5C">
      <w:r w:rsidRPr="00635F5C">
        <w:rPr>
          <w:noProof/>
        </w:rPr>
        <w:drawing>
          <wp:inline distT="0" distB="0" distL="0" distR="0" wp14:anchorId="25848FC8" wp14:editId="3326B92A">
            <wp:extent cx="5274310" cy="361442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73014" w14:textId="033CD674" w:rsidR="00635F5C" w:rsidRDefault="00FE6187" w:rsidP="00683F98">
      <w:pPr>
        <w:pStyle w:val="Heading2"/>
        <w:numPr>
          <w:ilvl w:val="1"/>
          <w:numId w:val="1"/>
        </w:numPr>
      </w:pPr>
      <w:r>
        <w:rPr>
          <w:rFonts w:hint="eastAsia"/>
        </w:rPr>
        <w:t>SpringMVC</w:t>
      </w:r>
      <w:r>
        <w:rPr>
          <w:rFonts w:hint="eastAsia"/>
        </w:rPr>
        <w:t>和</w:t>
      </w:r>
      <w:r>
        <w:rPr>
          <w:rFonts w:hint="eastAsia"/>
        </w:rPr>
        <w:t>Struts2</w:t>
      </w:r>
      <w:r>
        <w:rPr>
          <w:rFonts w:hint="eastAsia"/>
        </w:rPr>
        <w:t>区别</w:t>
      </w:r>
    </w:p>
    <w:p w14:paraId="4FFBE107" w14:textId="1816ABC8" w:rsidR="00FE6187" w:rsidRDefault="00FE6187">
      <w:r w:rsidRPr="00FE6187">
        <w:rPr>
          <w:noProof/>
        </w:rPr>
        <w:lastRenderedPageBreak/>
        <w:drawing>
          <wp:inline distT="0" distB="0" distL="0" distR="0" wp14:anchorId="4977B474" wp14:editId="009CBD4C">
            <wp:extent cx="5274310" cy="23310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8E0B7" w14:textId="53C7B7C5" w:rsidR="00FE6187" w:rsidRDefault="00C319C5" w:rsidP="00683F98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入门案例</w:t>
      </w:r>
    </w:p>
    <w:p w14:paraId="5DF1D41B" w14:textId="2AD48BD5" w:rsidR="00683F98" w:rsidRDefault="00683F98" w:rsidP="00683F98">
      <w:r w:rsidRPr="00683F98">
        <w:rPr>
          <w:noProof/>
        </w:rPr>
        <w:drawing>
          <wp:inline distT="0" distB="0" distL="0" distR="0" wp14:anchorId="4835F204" wp14:editId="7B1BD911">
            <wp:extent cx="5274310" cy="3312795"/>
            <wp:effectExtent l="0" t="0" r="254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537B5" w14:textId="1EAEF3F1" w:rsidR="00683F98" w:rsidRDefault="009F1F98" w:rsidP="009F1F98">
      <w:pPr>
        <w:pStyle w:val="Heading2"/>
        <w:numPr>
          <w:ilvl w:val="1"/>
          <w:numId w:val="1"/>
        </w:numPr>
      </w:pPr>
      <w:r>
        <w:rPr>
          <w:rFonts w:hint="eastAsia"/>
        </w:rPr>
        <w:t>搭建开发环境</w:t>
      </w:r>
    </w:p>
    <w:p w14:paraId="38D123DE" w14:textId="590DB484" w:rsidR="00E95736" w:rsidRPr="00E95736" w:rsidRDefault="00E95736" w:rsidP="00E95736">
      <w:r>
        <w:rPr>
          <w:rFonts w:hint="eastAsia"/>
        </w:rPr>
        <w:t>Based</w:t>
      </w:r>
      <w:r>
        <w:t xml:space="preserve"> </w:t>
      </w:r>
      <w:r>
        <w:rPr>
          <w:rFonts w:hint="eastAsia"/>
        </w:rPr>
        <w:t>on</w:t>
      </w:r>
      <w:r>
        <w:t xml:space="preserve"> SpringMVC_day01</w:t>
      </w:r>
      <w:r w:rsidR="009B4115">
        <w:t xml:space="preserve">: </w:t>
      </w:r>
      <w:r w:rsidR="009B4115" w:rsidRPr="009B4115">
        <w:rPr>
          <w:color w:val="FF0000"/>
        </w:rPr>
        <w:t>Link</w:t>
      </w:r>
    </w:p>
    <w:p w14:paraId="3733FE5C" w14:textId="5BC1B142" w:rsidR="009F1F98" w:rsidRDefault="00B302A4" w:rsidP="00FF3C31">
      <w:pPr>
        <w:pStyle w:val="Heading3"/>
        <w:numPr>
          <w:ilvl w:val="2"/>
          <w:numId w:val="1"/>
        </w:numPr>
      </w:pPr>
      <w:r>
        <w:rPr>
          <w:rFonts w:hint="eastAsia"/>
        </w:rPr>
        <w:t>创建带有</w:t>
      </w:r>
      <w:r>
        <w:rPr>
          <w:rFonts w:hint="eastAsia"/>
        </w:rPr>
        <w:t>web</w:t>
      </w:r>
      <w:r>
        <w:t>.xml</w:t>
      </w:r>
      <w:r>
        <w:rPr>
          <w:rFonts w:hint="eastAsia"/>
        </w:rPr>
        <w:t>的</w:t>
      </w:r>
      <w:r>
        <w:rPr>
          <w:rFonts w:hint="eastAsia"/>
        </w:rPr>
        <w:t>web</w:t>
      </w:r>
      <w:r>
        <w:t xml:space="preserve"> </w:t>
      </w:r>
      <w:r>
        <w:rPr>
          <w:rFonts w:hint="eastAsia"/>
        </w:rPr>
        <w:t>project</w:t>
      </w:r>
    </w:p>
    <w:p w14:paraId="463FA55D" w14:textId="76771577" w:rsidR="00072BB7" w:rsidRDefault="00FF3C31" w:rsidP="00FF3C31">
      <w:pPr>
        <w:pStyle w:val="Heading3"/>
        <w:numPr>
          <w:ilvl w:val="2"/>
          <w:numId w:val="1"/>
        </w:numPr>
      </w:pPr>
      <w:r>
        <w:rPr>
          <w:rFonts w:hint="eastAsia"/>
        </w:rPr>
        <w:t>引入</w:t>
      </w:r>
      <w:r>
        <w:rPr>
          <w:rFonts w:hint="eastAsia"/>
        </w:rPr>
        <w:t>jar</w:t>
      </w:r>
      <w:r>
        <w:rPr>
          <w:rFonts w:hint="eastAsia"/>
        </w:rPr>
        <w:t>包</w:t>
      </w:r>
    </w:p>
    <w:p w14:paraId="517F74EF" w14:textId="282ABFBA" w:rsidR="00FF3C31" w:rsidRDefault="00FF3C31" w:rsidP="00FF3C31">
      <w:r w:rsidRPr="00FF3C31">
        <w:rPr>
          <w:noProof/>
        </w:rPr>
        <w:lastRenderedPageBreak/>
        <w:drawing>
          <wp:inline distT="0" distB="0" distL="0" distR="0" wp14:anchorId="706FD118" wp14:editId="0CB573DE">
            <wp:extent cx="3330229" cy="2225233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22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9FF44" w14:textId="6731DEA9" w:rsidR="00FF3C31" w:rsidRDefault="00E95736" w:rsidP="00E95736">
      <w:pPr>
        <w:pStyle w:val="Heading3"/>
        <w:numPr>
          <w:ilvl w:val="2"/>
          <w:numId w:val="1"/>
        </w:numPr>
      </w:pPr>
      <w:r>
        <w:rPr>
          <w:rFonts w:hint="eastAsia"/>
        </w:rPr>
        <w:t>配置前端控制器</w:t>
      </w:r>
    </w:p>
    <w:p w14:paraId="7F37E73C" w14:textId="3492C273" w:rsidR="00E95736" w:rsidRDefault="006D7840" w:rsidP="00FF3C31">
      <w:r w:rsidRPr="006D7840">
        <w:rPr>
          <w:noProof/>
        </w:rPr>
        <w:drawing>
          <wp:inline distT="0" distB="0" distL="0" distR="0" wp14:anchorId="7D3A801A" wp14:editId="11E4655A">
            <wp:extent cx="5274310" cy="335343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A486B" w14:textId="48528928" w:rsidR="006D7840" w:rsidRDefault="00607E32" w:rsidP="00607E32">
      <w:pPr>
        <w:pStyle w:val="Heading3"/>
        <w:numPr>
          <w:ilvl w:val="2"/>
          <w:numId w:val="1"/>
        </w:numPr>
      </w:pPr>
      <w:r>
        <w:rPr>
          <w:rFonts w:hint="eastAsia"/>
        </w:rPr>
        <w:t>配置</w:t>
      </w:r>
      <w:r>
        <w:rPr>
          <w:rFonts w:hint="eastAsia"/>
        </w:rPr>
        <w:t>SpringMVC</w:t>
      </w:r>
      <w:r>
        <w:rPr>
          <w:rFonts w:hint="eastAsia"/>
        </w:rPr>
        <w:t>的</w:t>
      </w:r>
      <w:r>
        <w:rPr>
          <w:rFonts w:hint="eastAsia"/>
        </w:rPr>
        <w:t>xml</w:t>
      </w:r>
      <w:r>
        <w:rPr>
          <w:rFonts w:hint="eastAsia"/>
        </w:rPr>
        <w:t>配置文件</w:t>
      </w:r>
    </w:p>
    <w:p w14:paraId="2164B07B" w14:textId="7D3B2C3C" w:rsidR="00607E32" w:rsidRDefault="00AB7636" w:rsidP="00FF3C31">
      <w:r w:rsidRPr="00AB7636">
        <w:rPr>
          <w:noProof/>
        </w:rPr>
        <w:drawing>
          <wp:inline distT="0" distB="0" distL="0" distR="0" wp14:anchorId="621CF042" wp14:editId="48315AEE">
            <wp:extent cx="5274310" cy="2111375"/>
            <wp:effectExtent l="0" t="0" r="254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F4EE9" w14:textId="716DB5DD" w:rsidR="00673C60" w:rsidRDefault="00673C60" w:rsidP="00673C60">
      <w:pPr>
        <w:pStyle w:val="Heading3"/>
        <w:numPr>
          <w:ilvl w:val="2"/>
          <w:numId w:val="1"/>
        </w:numPr>
      </w:pPr>
      <w:r>
        <w:rPr>
          <w:rFonts w:hint="eastAsia"/>
        </w:rPr>
        <w:lastRenderedPageBreak/>
        <w:t>Controller</w:t>
      </w:r>
      <w:r>
        <w:rPr>
          <w:rFonts w:hint="eastAsia"/>
        </w:rPr>
        <w:t>写法</w:t>
      </w:r>
    </w:p>
    <w:p w14:paraId="18E6E51C" w14:textId="723960FC" w:rsidR="00673C60" w:rsidRDefault="00673C60" w:rsidP="00FF3C31">
      <w:r w:rsidRPr="00673C60">
        <w:rPr>
          <w:noProof/>
        </w:rPr>
        <w:drawing>
          <wp:inline distT="0" distB="0" distL="0" distR="0" wp14:anchorId="2092A25E" wp14:editId="09ADF915">
            <wp:extent cx="5274310" cy="1285875"/>
            <wp:effectExtent l="0" t="0" r="254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A92E5" w14:textId="02066487" w:rsidR="00673C60" w:rsidRDefault="00673C60" w:rsidP="00673C60">
      <w:pPr>
        <w:pStyle w:val="Heading3"/>
        <w:numPr>
          <w:ilvl w:val="2"/>
          <w:numId w:val="1"/>
        </w:numPr>
      </w:pPr>
      <w:r>
        <w:rPr>
          <w:rFonts w:hint="eastAsia"/>
        </w:rPr>
        <w:t>测试</w:t>
      </w:r>
    </w:p>
    <w:p w14:paraId="4A4B4ECF" w14:textId="2BEA6B54" w:rsidR="00673C60" w:rsidRDefault="00673C60" w:rsidP="00673C60">
      <w:pPr>
        <w:rPr>
          <w:rFonts w:ascii="Consolas" w:hAnsi="Consolas" w:cs="Consolas"/>
          <w:color w:val="008080"/>
          <w:kern w:val="0"/>
          <w:sz w:val="22"/>
          <w:shd w:val="clear" w:color="auto" w:fill="E8F2FE"/>
        </w:rPr>
      </w:pP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lt;</w:t>
      </w:r>
      <w:r>
        <w:rPr>
          <w:rFonts w:ascii="Consolas" w:hAnsi="Consolas" w:cs="Consolas"/>
          <w:color w:val="3F7F7F"/>
          <w:kern w:val="0"/>
          <w:sz w:val="22"/>
          <w:shd w:val="clear" w:color="auto" w:fill="D4D4D4"/>
        </w:rPr>
        <w:t>a</w:t>
      </w:r>
      <w:r>
        <w:rPr>
          <w:rFonts w:ascii="Consolas" w:hAnsi="Consolas" w:cs="Consolas"/>
          <w:kern w:val="0"/>
          <w:sz w:val="22"/>
          <w:shd w:val="clear" w:color="auto" w:fill="E8F2FE"/>
        </w:rPr>
        <w:t xml:space="preserve"> </w:t>
      </w:r>
      <w:r>
        <w:rPr>
          <w:rFonts w:ascii="Consolas" w:hAnsi="Consolas" w:cs="Consolas"/>
          <w:color w:val="7F007F"/>
          <w:kern w:val="0"/>
          <w:sz w:val="22"/>
          <w:shd w:val="clear" w:color="auto" w:fill="E8F2FE"/>
        </w:rPr>
        <w:t>href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=</w:t>
      </w:r>
      <w:r>
        <w:rPr>
          <w:rFonts w:ascii="Consolas" w:hAnsi="Consolas" w:cs="Consolas"/>
          <w:i/>
          <w:iCs/>
          <w:color w:val="2A00FF"/>
          <w:kern w:val="0"/>
          <w:sz w:val="22"/>
          <w:shd w:val="clear" w:color="auto" w:fill="E8F2FE"/>
        </w:rPr>
        <w:t>"hello"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gt;</w:t>
      </w:r>
      <w:r>
        <w:rPr>
          <w:rFonts w:ascii="Consolas" w:hAnsi="Consolas" w:cs="Consolas" w:hint="eastAsia"/>
          <w:color w:val="000000"/>
          <w:kern w:val="0"/>
          <w:sz w:val="22"/>
          <w:shd w:val="clear" w:color="auto" w:fill="E8F2FE"/>
        </w:rPr>
        <w:t>Test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lt;/</w:t>
      </w:r>
      <w:r>
        <w:rPr>
          <w:rFonts w:ascii="Consolas" w:hAnsi="Consolas" w:cs="Consolas"/>
          <w:color w:val="3F7F7F"/>
          <w:kern w:val="0"/>
          <w:sz w:val="22"/>
          <w:shd w:val="clear" w:color="auto" w:fill="D4D4D4"/>
        </w:rPr>
        <w:t>a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gt;</w:t>
      </w:r>
    </w:p>
    <w:p w14:paraId="5B244D8E" w14:textId="5B83B865" w:rsidR="00673C60" w:rsidRDefault="00673C60" w:rsidP="00673C60">
      <w:r>
        <w:rPr>
          <w:rFonts w:hint="eastAsia"/>
        </w:rPr>
        <w:t>The</w:t>
      </w:r>
      <w:r>
        <w:t xml:space="preserve"> “success.jsp” </w:t>
      </w:r>
      <w:r w:rsidR="004E0925">
        <w:t>located at</w:t>
      </w:r>
      <w:r>
        <w:t xml:space="preserve"> </w:t>
      </w:r>
      <w:r w:rsidRPr="00673C60">
        <w:t>WebContent\WEB-INF\pages\success.jsp</w:t>
      </w:r>
    </w:p>
    <w:p w14:paraId="6745D414" w14:textId="69CA778C" w:rsidR="00061251" w:rsidRDefault="009F5C6A" w:rsidP="009F5C6A">
      <w:pPr>
        <w:pStyle w:val="Heading3"/>
        <w:numPr>
          <w:ilvl w:val="2"/>
          <w:numId w:val="1"/>
        </w:numPr>
      </w:pPr>
      <w:r>
        <w:rPr>
          <w:rFonts w:hint="eastAsia"/>
        </w:rPr>
        <w:t>流程总结</w:t>
      </w:r>
    </w:p>
    <w:p w14:paraId="021D4786" w14:textId="09F96504" w:rsidR="009F5C6A" w:rsidRDefault="009F5C6A" w:rsidP="00673C60">
      <w:r w:rsidRPr="009F5C6A">
        <w:rPr>
          <w:noProof/>
        </w:rPr>
        <w:drawing>
          <wp:inline distT="0" distB="0" distL="0" distR="0" wp14:anchorId="7D807945" wp14:editId="22C6E592">
            <wp:extent cx="5274310" cy="2411730"/>
            <wp:effectExtent l="0" t="0" r="254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4F7B6" w14:textId="5A9A9321" w:rsidR="00AB7636" w:rsidRDefault="00AB7636" w:rsidP="00673C60">
      <w:r w:rsidRPr="00AB7636">
        <w:rPr>
          <w:noProof/>
        </w:rPr>
        <w:drawing>
          <wp:inline distT="0" distB="0" distL="0" distR="0" wp14:anchorId="681CC9EA" wp14:editId="39C208D5">
            <wp:extent cx="5274310" cy="2778125"/>
            <wp:effectExtent l="0" t="0" r="254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B4721" w14:textId="1EC97DD1" w:rsidR="007535E2" w:rsidRDefault="00B20EF3" w:rsidP="00B20EF3">
      <w:pPr>
        <w:pStyle w:val="Heading1"/>
        <w:numPr>
          <w:ilvl w:val="0"/>
          <w:numId w:val="1"/>
        </w:numPr>
        <w:spacing w:after="156"/>
      </w:pPr>
      <w:r w:rsidRPr="00B20EF3">
        <w:lastRenderedPageBreak/>
        <w:t xml:space="preserve">RequestMapping </w:t>
      </w:r>
      <w:r w:rsidRPr="00B20EF3">
        <w:t>注解</w:t>
      </w:r>
    </w:p>
    <w:p w14:paraId="56DF70B2" w14:textId="51B0E220" w:rsidR="00B23502" w:rsidRDefault="00657D1D" w:rsidP="00F32CE3">
      <w:pPr>
        <w:pStyle w:val="Heading2"/>
        <w:numPr>
          <w:ilvl w:val="1"/>
          <w:numId w:val="1"/>
        </w:numPr>
      </w:pPr>
      <w:r>
        <w:rPr>
          <w:rFonts w:hint="eastAsia"/>
        </w:rPr>
        <w:t>RequestMapping</w:t>
      </w:r>
      <w:r>
        <w:rPr>
          <w:rFonts w:hint="eastAsia"/>
        </w:rPr>
        <w:t>使用</w:t>
      </w:r>
      <w:r w:rsidR="00B23502">
        <w:rPr>
          <w:rFonts w:hint="eastAsia"/>
        </w:rPr>
        <w:t>位置</w:t>
      </w:r>
    </w:p>
    <w:p w14:paraId="32EC6DBB" w14:textId="1615B74A" w:rsidR="00B20EF3" w:rsidRDefault="00B23502" w:rsidP="00B20EF3">
      <w:r>
        <w:rPr>
          <w:rFonts w:hint="eastAsia"/>
        </w:rPr>
        <w:t>RequestMapping可以写在类和方法上。</w:t>
      </w:r>
    </w:p>
    <w:p w14:paraId="2ACBCFD5" w14:textId="1BBB10E5" w:rsidR="00B23502" w:rsidRDefault="00BB6432" w:rsidP="00B20EF3">
      <w:r w:rsidRPr="00BB6432">
        <w:rPr>
          <w:noProof/>
        </w:rPr>
        <w:drawing>
          <wp:inline distT="0" distB="0" distL="0" distR="0" wp14:anchorId="7283D424" wp14:editId="5B46419C">
            <wp:extent cx="5274310" cy="143510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9077F" w14:textId="37AD7F37" w:rsidR="00B23502" w:rsidRDefault="00B23502" w:rsidP="00B20EF3">
      <w:pPr>
        <w:rPr>
          <w:rFonts w:ascii="Consolas" w:hAnsi="Consolas" w:cs="Consolas"/>
          <w:color w:val="008080"/>
          <w:kern w:val="0"/>
          <w:sz w:val="22"/>
          <w:shd w:val="clear" w:color="auto" w:fill="E8F2FE"/>
        </w:rPr>
      </w:pP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lt;</w:t>
      </w:r>
      <w:r>
        <w:rPr>
          <w:rFonts w:ascii="Consolas" w:hAnsi="Consolas" w:cs="Consolas"/>
          <w:color w:val="3F7F7F"/>
          <w:kern w:val="0"/>
          <w:sz w:val="22"/>
          <w:shd w:val="clear" w:color="auto" w:fill="D4D4D4"/>
        </w:rPr>
        <w:t>a</w:t>
      </w:r>
      <w:r>
        <w:rPr>
          <w:rFonts w:ascii="Consolas" w:hAnsi="Consolas" w:cs="Consolas"/>
          <w:kern w:val="0"/>
          <w:sz w:val="22"/>
          <w:shd w:val="clear" w:color="auto" w:fill="E8F2FE"/>
        </w:rPr>
        <w:t xml:space="preserve"> </w:t>
      </w:r>
      <w:r>
        <w:rPr>
          <w:rFonts w:ascii="Consolas" w:hAnsi="Consolas" w:cs="Consolas"/>
          <w:color w:val="7F007F"/>
          <w:kern w:val="0"/>
          <w:sz w:val="22"/>
          <w:shd w:val="clear" w:color="auto" w:fill="E8F2FE"/>
        </w:rPr>
        <w:t>href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=</w:t>
      </w:r>
      <w:r>
        <w:rPr>
          <w:rFonts w:ascii="Consolas" w:hAnsi="Consolas" w:cs="Consolas"/>
          <w:i/>
          <w:iCs/>
          <w:color w:val="2A00FF"/>
          <w:kern w:val="0"/>
          <w:sz w:val="22"/>
          <w:shd w:val="clear" w:color="auto" w:fill="E8F2FE"/>
        </w:rPr>
        <w:t>"helloController/testRequestMapping"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gt;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RequestMapping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注解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lt;/</w:t>
      </w:r>
      <w:r>
        <w:rPr>
          <w:rFonts w:ascii="Consolas" w:hAnsi="Consolas" w:cs="Consolas"/>
          <w:color w:val="3F7F7F"/>
          <w:kern w:val="0"/>
          <w:sz w:val="22"/>
          <w:shd w:val="clear" w:color="auto" w:fill="D4D4D4"/>
        </w:rPr>
        <w:t>a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gt;</w:t>
      </w:r>
    </w:p>
    <w:p w14:paraId="15F62E16" w14:textId="29C582CF" w:rsidR="00F32CE3" w:rsidRDefault="00F32CE3" w:rsidP="00F32CE3">
      <w:pPr>
        <w:pStyle w:val="Heading2"/>
        <w:numPr>
          <w:ilvl w:val="1"/>
          <w:numId w:val="1"/>
        </w:numPr>
      </w:pPr>
      <w:r>
        <w:rPr>
          <w:rFonts w:hint="eastAsia"/>
        </w:rPr>
        <w:t>RequestMapping</w:t>
      </w:r>
      <w:r>
        <w:rPr>
          <w:rFonts w:hint="eastAsia"/>
        </w:rPr>
        <w:t>注解属性</w:t>
      </w:r>
    </w:p>
    <w:p w14:paraId="6B41A0CA" w14:textId="79AB7740" w:rsidR="002A3FD7" w:rsidRDefault="00034202" w:rsidP="00F32CE3">
      <w:r w:rsidRPr="00034202">
        <w:rPr>
          <w:noProof/>
        </w:rPr>
        <w:drawing>
          <wp:inline distT="0" distB="0" distL="0" distR="0" wp14:anchorId="7129528F" wp14:editId="6FBC6D41">
            <wp:extent cx="5274310" cy="70485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C435F" w14:textId="2BD47422" w:rsidR="00CA7E73" w:rsidRDefault="0011545A" w:rsidP="00CA7E73">
      <w:pPr>
        <w:pStyle w:val="Heading3"/>
        <w:numPr>
          <w:ilvl w:val="2"/>
          <w:numId w:val="1"/>
        </w:numPr>
      </w:pPr>
      <w:r>
        <w:t>V</w:t>
      </w:r>
      <w:r w:rsidR="00CA7E73">
        <w:t>alue</w:t>
      </w:r>
      <w:r>
        <w:rPr>
          <w:rFonts w:hint="eastAsia"/>
        </w:rPr>
        <w:t>属性</w:t>
      </w:r>
    </w:p>
    <w:p w14:paraId="7B1E6D3C" w14:textId="0D3E95A0" w:rsidR="00034202" w:rsidRDefault="00EA6B4E" w:rsidP="00F32CE3">
      <w:r w:rsidRPr="00EA6B4E">
        <w:rPr>
          <w:rFonts w:hint="eastAsia"/>
        </w:rPr>
        <w:t>用于指定请求的</w:t>
      </w:r>
      <w:r w:rsidRPr="00EA6B4E">
        <w:t xml:space="preserve"> URL。它和 path 属性的作用是一样的。</w:t>
      </w:r>
      <w:r w:rsidR="00034202">
        <w:rPr>
          <w:rFonts w:hint="eastAsia"/>
        </w:rPr>
        <w:t>如果</w:t>
      </w:r>
      <w:r w:rsidR="008F1044">
        <w:rPr>
          <w:rFonts w:hint="eastAsia"/>
        </w:rPr>
        <w:t>只有一个属性</w:t>
      </w:r>
      <w:r w:rsidR="00034202">
        <w:rPr>
          <w:rFonts w:hint="eastAsia"/>
        </w:rPr>
        <w:t>，则value和path可以省略不写。</w:t>
      </w:r>
    </w:p>
    <w:p w14:paraId="07CFCE79" w14:textId="5C8BAB81" w:rsidR="0034551B" w:rsidRDefault="0034551B" w:rsidP="00F32CE3">
      <w:pPr>
        <w:rPr>
          <w:rFonts w:ascii="Consolas" w:hAnsi="Consolas" w:cs="Consolas"/>
          <w:color w:val="000000"/>
          <w:kern w:val="0"/>
          <w:sz w:val="22"/>
          <w:shd w:val="clear" w:color="auto" w:fill="E8F2FE"/>
        </w:rPr>
      </w:pPr>
      <w:r>
        <w:rPr>
          <w:rFonts w:ascii="Consolas" w:hAnsi="Consolas" w:cs="Consolas"/>
          <w:color w:val="646464"/>
          <w:kern w:val="0"/>
          <w:sz w:val="22"/>
          <w:shd w:val="clear" w:color="auto" w:fill="E8F2FE"/>
        </w:rPr>
        <w:t>@RequestMapping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(</w:t>
      </w:r>
      <w:r>
        <w:rPr>
          <w:rFonts w:ascii="Consolas" w:hAnsi="Consolas" w:cs="Consolas"/>
          <w:color w:val="2A00FF"/>
          <w:kern w:val="0"/>
          <w:sz w:val="22"/>
          <w:shd w:val="clear" w:color="auto" w:fill="E8F2FE"/>
        </w:rPr>
        <w:t>"/testRequestMapping"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)</w:t>
      </w:r>
    </w:p>
    <w:p w14:paraId="1A26E800" w14:textId="11CE00AB" w:rsidR="00A251F5" w:rsidRDefault="0011545A" w:rsidP="00A251F5">
      <w:pPr>
        <w:pStyle w:val="Heading3"/>
        <w:numPr>
          <w:ilvl w:val="2"/>
          <w:numId w:val="1"/>
        </w:numPr>
      </w:pPr>
      <w:r w:rsidRPr="0034551B">
        <w:t>M</w:t>
      </w:r>
      <w:r w:rsidR="0034551B" w:rsidRPr="0034551B">
        <w:t>ethod</w:t>
      </w:r>
      <w:r>
        <w:rPr>
          <w:rFonts w:hint="eastAsia"/>
        </w:rPr>
        <w:t>属性</w:t>
      </w:r>
    </w:p>
    <w:p w14:paraId="26FC6834" w14:textId="15C14614" w:rsidR="00A251F5" w:rsidRPr="00A251F5" w:rsidRDefault="00EA6B4E" w:rsidP="00A251F5">
      <w:r w:rsidRPr="00EA6B4E">
        <w:rPr>
          <w:rFonts w:hint="eastAsia"/>
        </w:rPr>
        <w:t>用于指定请求的方式</w:t>
      </w:r>
      <w:r>
        <w:rPr>
          <w:rFonts w:hint="eastAsia"/>
        </w:rPr>
        <w:t>。</w:t>
      </w:r>
      <w:r w:rsidR="00A251F5">
        <w:rPr>
          <w:rFonts w:hint="eastAsia"/>
        </w:rPr>
        <w:t>下例是只接受POST提交方式的写法，其它提交方式会报错。</w:t>
      </w:r>
    </w:p>
    <w:p w14:paraId="21C2164D" w14:textId="6CA57D1E" w:rsidR="00EB0EB2" w:rsidRPr="00EB0EB2" w:rsidRDefault="003107BA" w:rsidP="00EB0EB2">
      <w:r w:rsidRPr="003107BA">
        <w:rPr>
          <w:noProof/>
        </w:rPr>
        <w:drawing>
          <wp:inline distT="0" distB="0" distL="0" distR="0" wp14:anchorId="23BDD452" wp14:editId="44872156">
            <wp:extent cx="3589331" cy="678239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67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0BDBD" w14:textId="43B6B042" w:rsidR="0034551B" w:rsidRDefault="0034551B" w:rsidP="00F32CE3">
      <w:r w:rsidRPr="0034551B">
        <w:rPr>
          <w:noProof/>
        </w:rPr>
        <w:drawing>
          <wp:inline distT="0" distB="0" distL="0" distR="0" wp14:anchorId="7EDFEA9F" wp14:editId="6F38DBF5">
            <wp:extent cx="4724809" cy="182896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24809" cy="182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4A679" w14:textId="3F243728" w:rsidR="009F307C" w:rsidRDefault="00752D0E" w:rsidP="00752D0E">
      <w:pPr>
        <w:pStyle w:val="Heading3"/>
        <w:numPr>
          <w:ilvl w:val="2"/>
          <w:numId w:val="1"/>
        </w:numPr>
      </w:pPr>
      <w:r>
        <w:rPr>
          <w:rFonts w:hint="eastAsia"/>
        </w:rPr>
        <w:t>params</w:t>
      </w:r>
      <w:r>
        <w:rPr>
          <w:rFonts w:hint="eastAsia"/>
        </w:rPr>
        <w:t>属性</w:t>
      </w:r>
    </w:p>
    <w:p w14:paraId="6B64CD99" w14:textId="59E91DC9" w:rsidR="00752D0E" w:rsidRDefault="00EA6B4E" w:rsidP="00752D0E">
      <w:r w:rsidRPr="00EA6B4E">
        <w:rPr>
          <w:rFonts w:hint="eastAsia"/>
        </w:rPr>
        <w:t>用于指定限制请求参数的条件。它支持简单的表达式。要求请求参数的</w:t>
      </w:r>
      <w:r w:rsidRPr="00EA6B4E">
        <w:t xml:space="preserve"> key 和 value 必须和 配置的一模一样。</w:t>
      </w:r>
    </w:p>
    <w:p w14:paraId="5F287CC3" w14:textId="3C0396DE" w:rsidR="00CE1EDE" w:rsidRDefault="00174758" w:rsidP="00752D0E">
      <w:r w:rsidRPr="00174758">
        <w:rPr>
          <w:noProof/>
        </w:rPr>
        <w:drawing>
          <wp:inline distT="0" distB="0" distL="0" distR="0" wp14:anchorId="70BFA6AD" wp14:editId="2CD899B7">
            <wp:extent cx="5274310" cy="663575"/>
            <wp:effectExtent l="0" t="0" r="254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15679" w14:textId="0F9AF04B" w:rsidR="00CE1EDE" w:rsidRDefault="00CE1EDE" w:rsidP="00752D0E">
      <w:r w:rsidRPr="00CE1EDE">
        <w:rPr>
          <w:noProof/>
        </w:rPr>
        <w:drawing>
          <wp:inline distT="0" distB="0" distL="0" distR="0" wp14:anchorId="102E0A3C" wp14:editId="2AE322B7">
            <wp:extent cx="5274310" cy="19304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157C" w14:textId="2A51B474" w:rsidR="0092748D" w:rsidRDefault="00413A79" w:rsidP="00752D0E">
      <w:r w:rsidRPr="00413A79">
        <w:rPr>
          <w:noProof/>
        </w:rPr>
        <w:lastRenderedPageBreak/>
        <w:drawing>
          <wp:inline distT="0" distB="0" distL="0" distR="0" wp14:anchorId="1B84A155" wp14:editId="70280C41">
            <wp:extent cx="5274310" cy="676275"/>
            <wp:effectExtent l="0" t="0" r="254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ECB18" w14:textId="66FF213B" w:rsidR="00413A79" w:rsidRDefault="00413A79" w:rsidP="00413A79">
      <w:pPr>
        <w:pStyle w:val="Heading3"/>
        <w:numPr>
          <w:ilvl w:val="2"/>
          <w:numId w:val="1"/>
        </w:numPr>
      </w:pPr>
      <w:r>
        <w:rPr>
          <w:rFonts w:hint="eastAsia"/>
        </w:rPr>
        <w:t>h</w:t>
      </w:r>
      <w:r w:rsidRPr="00413A79">
        <w:t>eaders</w:t>
      </w:r>
      <w:r>
        <w:rPr>
          <w:rFonts w:hint="eastAsia"/>
        </w:rPr>
        <w:t>属性</w:t>
      </w:r>
    </w:p>
    <w:p w14:paraId="64AACB1E" w14:textId="6D700500" w:rsidR="00413A79" w:rsidRDefault="00413A79" w:rsidP="00413A79">
      <w:r w:rsidRPr="00413A79">
        <w:rPr>
          <w:rFonts w:hint="eastAsia"/>
        </w:rPr>
        <w:t>用于指定限制请求消息头的条件。</w:t>
      </w:r>
      <w:r>
        <w:rPr>
          <w:rFonts w:hint="eastAsia"/>
        </w:rPr>
        <w:t>如果不包含请求头，也会报错。</w:t>
      </w:r>
    </w:p>
    <w:p w14:paraId="7D7CCDAD" w14:textId="16BACBF6" w:rsidR="00413A79" w:rsidRDefault="004E0FB8" w:rsidP="00413A79">
      <w:r w:rsidRPr="004E0FB8">
        <w:rPr>
          <w:noProof/>
        </w:rPr>
        <w:drawing>
          <wp:inline distT="0" distB="0" distL="0" distR="0" wp14:anchorId="735C8BED" wp14:editId="76A1E762">
            <wp:extent cx="5274310" cy="907415"/>
            <wp:effectExtent l="0" t="0" r="254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5C22" w14:textId="32A401E2" w:rsidR="002A0D94" w:rsidRDefault="00CA55F4" w:rsidP="00CA55F4">
      <w:pPr>
        <w:pStyle w:val="Heading1"/>
        <w:numPr>
          <w:ilvl w:val="0"/>
          <w:numId w:val="1"/>
        </w:numPr>
        <w:spacing w:after="156"/>
      </w:pPr>
      <w:r w:rsidRPr="00CA55F4">
        <w:rPr>
          <w:rFonts w:hint="eastAsia"/>
        </w:rPr>
        <w:t>请求参数的绑定</w:t>
      </w:r>
    </w:p>
    <w:p w14:paraId="58E91876" w14:textId="4CAD2212" w:rsidR="00CA55F4" w:rsidRDefault="007B27D5" w:rsidP="00670011">
      <w:pPr>
        <w:pStyle w:val="Heading2"/>
        <w:numPr>
          <w:ilvl w:val="1"/>
          <w:numId w:val="1"/>
        </w:numPr>
      </w:pPr>
      <w:r>
        <w:rPr>
          <w:rFonts w:hint="eastAsia"/>
        </w:rPr>
        <w:t>封装零散属性</w:t>
      </w:r>
    </w:p>
    <w:p w14:paraId="62F294A9" w14:textId="07ED2C5C" w:rsidR="00670011" w:rsidRDefault="00670011" w:rsidP="00670011">
      <w:r w:rsidRPr="00670011">
        <w:rPr>
          <w:noProof/>
        </w:rPr>
        <w:drawing>
          <wp:inline distT="0" distB="0" distL="0" distR="0" wp14:anchorId="0598819B" wp14:editId="46B0CE75">
            <wp:extent cx="4564776" cy="175275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64776" cy="17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E55" w14:textId="7178BFAE" w:rsidR="00670011" w:rsidRDefault="00670011" w:rsidP="00670011">
      <w:r w:rsidRPr="00670011">
        <w:rPr>
          <w:noProof/>
        </w:rPr>
        <w:drawing>
          <wp:inline distT="0" distB="0" distL="0" distR="0" wp14:anchorId="416BC28D" wp14:editId="04F19AD5">
            <wp:extent cx="5274310" cy="1195070"/>
            <wp:effectExtent l="0" t="0" r="254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E5A8A" w14:textId="19C29301" w:rsidR="004E7F1B" w:rsidRDefault="004802F0" w:rsidP="004802F0">
      <w:pPr>
        <w:pStyle w:val="Heading2"/>
        <w:numPr>
          <w:ilvl w:val="1"/>
          <w:numId w:val="1"/>
        </w:numPr>
      </w:pPr>
      <w:r>
        <w:rPr>
          <w:rFonts w:hint="eastAsia"/>
        </w:rPr>
        <w:t>把请求参数封装到实体类中</w:t>
      </w:r>
    </w:p>
    <w:p w14:paraId="588E3E24" w14:textId="31030DCE" w:rsidR="006817EE" w:rsidRPr="006817EE" w:rsidRDefault="006817EE" w:rsidP="006817EE">
      <w:r>
        <w:rPr>
          <w:rFonts w:hint="eastAsia"/>
        </w:rPr>
        <w:t>S</w:t>
      </w:r>
      <w:r>
        <w:t>pringMVC</w:t>
      </w:r>
      <w:r>
        <w:rPr>
          <w:rFonts w:hint="eastAsia"/>
        </w:rPr>
        <w:t>会自动进行数据类型转换，并将属性封装到实体类中。</w:t>
      </w:r>
    </w:p>
    <w:p w14:paraId="2CE9E25B" w14:textId="13CC7D16" w:rsidR="004802F0" w:rsidRPr="004802F0" w:rsidRDefault="004802F0" w:rsidP="004802F0">
      <w:r w:rsidRPr="004802F0">
        <w:rPr>
          <w:noProof/>
        </w:rPr>
        <w:drawing>
          <wp:inline distT="0" distB="0" distL="0" distR="0" wp14:anchorId="26E7780E" wp14:editId="6BF7DD6A">
            <wp:extent cx="5274310" cy="1177925"/>
            <wp:effectExtent l="0" t="0" r="2540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9D07F" w14:textId="2DADEF6B" w:rsidR="004802F0" w:rsidRDefault="004802F0" w:rsidP="00670011">
      <w:r w:rsidRPr="004802F0">
        <w:rPr>
          <w:noProof/>
        </w:rPr>
        <w:drawing>
          <wp:inline distT="0" distB="0" distL="0" distR="0" wp14:anchorId="3F51F37E" wp14:editId="45F6F1FA">
            <wp:extent cx="4267570" cy="1310754"/>
            <wp:effectExtent l="0" t="0" r="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6AF6C" w14:textId="39A1DB1D" w:rsidR="004802F0" w:rsidRDefault="00EA2777" w:rsidP="00EA2777">
      <w:pPr>
        <w:pStyle w:val="Heading2"/>
        <w:numPr>
          <w:ilvl w:val="1"/>
          <w:numId w:val="1"/>
        </w:numPr>
      </w:pPr>
      <w:r>
        <w:rPr>
          <w:rFonts w:hint="eastAsia"/>
        </w:rPr>
        <w:t>利用过滤器解决中文乱码</w:t>
      </w:r>
    </w:p>
    <w:p w14:paraId="115FA74D" w14:textId="51FBE56E" w:rsidR="00EA2777" w:rsidRDefault="002422E5" w:rsidP="00EA2777">
      <w:r w:rsidRPr="002422E5">
        <w:rPr>
          <w:noProof/>
        </w:rPr>
        <w:lastRenderedPageBreak/>
        <w:drawing>
          <wp:inline distT="0" distB="0" distL="0" distR="0" wp14:anchorId="47C216B7" wp14:editId="0BF90FFD">
            <wp:extent cx="5274310" cy="286448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E7B7C" w14:textId="037DE35B" w:rsidR="00981C20" w:rsidRDefault="00981C20" w:rsidP="00981C20">
      <w:pPr>
        <w:pStyle w:val="Heading2"/>
        <w:numPr>
          <w:ilvl w:val="1"/>
          <w:numId w:val="1"/>
        </w:numPr>
      </w:pPr>
      <w:r>
        <w:rPr>
          <w:rFonts w:hint="eastAsia"/>
        </w:rPr>
        <w:t>把请求参数封装到</w:t>
      </w:r>
      <w:r>
        <w:rPr>
          <w:rFonts w:hint="eastAsia"/>
        </w:rPr>
        <w:t>List</w:t>
      </w:r>
      <w:r>
        <w:rPr>
          <w:rFonts w:hint="eastAsia"/>
        </w:rPr>
        <w:t>和</w:t>
      </w:r>
      <w:r>
        <w:rPr>
          <w:rFonts w:hint="eastAsia"/>
        </w:rPr>
        <w:t>Map</w:t>
      </w:r>
      <w:r>
        <w:rPr>
          <w:rFonts w:hint="eastAsia"/>
        </w:rPr>
        <w:t>中</w:t>
      </w:r>
    </w:p>
    <w:p w14:paraId="479D98DC" w14:textId="3DC273E8" w:rsidR="007B27D5" w:rsidRDefault="00CB63B2" w:rsidP="00EA2777">
      <w:r w:rsidRPr="00CB63B2">
        <w:rPr>
          <w:noProof/>
        </w:rPr>
        <w:drawing>
          <wp:inline distT="0" distB="0" distL="0" distR="0" wp14:anchorId="67E56A97" wp14:editId="6736FE7E">
            <wp:extent cx="4351397" cy="1653683"/>
            <wp:effectExtent l="0" t="0" r="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6FD71" w14:textId="2A61DA92" w:rsidR="00067317" w:rsidRDefault="00067317" w:rsidP="00EA2777">
      <w:r w:rsidRPr="00067317">
        <w:rPr>
          <w:noProof/>
        </w:rPr>
        <w:drawing>
          <wp:inline distT="0" distB="0" distL="0" distR="0" wp14:anchorId="3074667A" wp14:editId="318730A4">
            <wp:extent cx="5274310" cy="118427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AE876" w14:textId="5AD0CEA0" w:rsidR="00067317" w:rsidRDefault="00067317" w:rsidP="00EA2777">
      <w:r w:rsidRPr="00067317">
        <w:rPr>
          <w:noProof/>
        </w:rPr>
        <w:drawing>
          <wp:inline distT="0" distB="0" distL="0" distR="0" wp14:anchorId="18373527" wp14:editId="18FEE97E">
            <wp:extent cx="3375953" cy="2141406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3B189" w14:textId="35663F05" w:rsidR="005119E6" w:rsidRDefault="005119E6" w:rsidP="00EA2777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自定义类型转换器</w:t>
      </w:r>
    </w:p>
    <w:p w14:paraId="63DACC9E" w14:textId="5BE8C3E8" w:rsidR="00CC2BD8" w:rsidRDefault="00CC2BD8" w:rsidP="005119E6">
      <w:r w:rsidRPr="00CC2BD8">
        <w:rPr>
          <w:noProof/>
        </w:rPr>
        <w:drawing>
          <wp:inline distT="0" distB="0" distL="0" distR="0" wp14:anchorId="0BB07473" wp14:editId="0B70191A">
            <wp:extent cx="3353091" cy="830652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83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C6128" w14:textId="39E01036" w:rsidR="005119E6" w:rsidRDefault="00CC2BD8" w:rsidP="005119E6">
      <w:r w:rsidRPr="00CC2BD8">
        <w:rPr>
          <w:noProof/>
        </w:rPr>
        <w:drawing>
          <wp:inline distT="0" distB="0" distL="0" distR="0" wp14:anchorId="5A6E5C10" wp14:editId="56CEC547">
            <wp:extent cx="3299746" cy="102878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E149A" w14:textId="5E4108B9" w:rsidR="00CC2BD8" w:rsidRDefault="00CC2BD8" w:rsidP="005119E6">
      <w:r w:rsidRPr="00CC2BD8">
        <w:rPr>
          <w:noProof/>
        </w:rPr>
        <w:drawing>
          <wp:inline distT="0" distB="0" distL="0" distR="0" wp14:anchorId="4F181F6F" wp14:editId="6B7ABA11">
            <wp:extent cx="2728196" cy="106689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8866E" w14:textId="531418B0" w:rsidR="00CC2BD8" w:rsidRDefault="00CC2BD8" w:rsidP="005119E6">
      <w:r w:rsidRPr="00CC2BD8">
        <w:rPr>
          <w:noProof/>
        </w:rPr>
        <w:drawing>
          <wp:inline distT="0" distB="0" distL="0" distR="0" wp14:anchorId="471F01FA" wp14:editId="59FCD213">
            <wp:extent cx="5274310" cy="2711450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40675" w14:textId="1F164F75" w:rsidR="00CC2BD8" w:rsidRDefault="00CC2BD8" w:rsidP="005119E6">
      <w:r w:rsidRPr="00CC2BD8">
        <w:rPr>
          <w:noProof/>
        </w:rPr>
        <w:drawing>
          <wp:inline distT="0" distB="0" distL="0" distR="0" wp14:anchorId="374DE944" wp14:editId="451D2349">
            <wp:extent cx="5274310" cy="80010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1148F" w14:textId="05E5F29C" w:rsidR="00BF2E45" w:rsidRDefault="00BF2E45" w:rsidP="00BF2E45">
      <w:pPr>
        <w:pStyle w:val="Heading2"/>
        <w:numPr>
          <w:ilvl w:val="1"/>
          <w:numId w:val="1"/>
        </w:numPr>
      </w:pPr>
      <w:r>
        <w:rPr>
          <w:rFonts w:hint="eastAsia"/>
        </w:rPr>
        <w:t>获取</w:t>
      </w:r>
      <w:r>
        <w:rPr>
          <w:rFonts w:hint="eastAsia"/>
        </w:rPr>
        <w:t>Servlet</w:t>
      </w:r>
      <w:r>
        <w:rPr>
          <w:rFonts w:hint="eastAsia"/>
        </w:rPr>
        <w:t>原生</w:t>
      </w:r>
      <w:r>
        <w:rPr>
          <w:rFonts w:hint="eastAsia"/>
        </w:rPr>
        <w:t>API</w:t>
      </w:r>
    </w:p>
    <w:p w14:paraId="35F2F86C" w14:textId="0D5ACA57" w:rsidR="00BF2E45" w:rsidRDefault="000E5EB3" w:rsidP="005119E6">
      <w:r w:rsidRPr="000E5EB3">
        <w:rPr>
          <w:noProof/>
        </w:rPr>
        <w:drawing>
          <wp:inline distT="0" distB="0" distL="0" distR="0" wp14:anchorId="62085D4A" wp14:editId="75EFD8BD">
            <wp:extent cx="3147333" cy="381033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132DC" w14:textId="4DF9F053" w:rsidR="000E5EB3" w:rsidRDefault="000E5EB3" w:rsidP="005119E6">
      <w:r w:rsidRPr="000E5EB3">
        <w:rPr>
          <w:noProof/>
        </w:rPr>
        <w:lastRenderedPageBreak/>
        <w:drawing>
          <wp:inline distT="0" distB="0" distL="0" distR="0" wp14:anchorId="7543C037" wp14:editId="78E5AF3F">
            <wp:extent cx="5274310" cy="746125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9BA92" w14:textId="18B09ECF" w:rsidR="00844EFF" w:rsidRDefault="00844EFF" w:rsidP="00844EFF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常用注解</w:t>
      </w:r>
    </w:p>
    <w:p w14:paraId="088576FF" w14:textId="61451C39" w:rsidR="00C05A98" w:rsidRDefault="007A700C" w:rsidP="007A700C">
      <w:pPr>
        <w:pStyle w:val="Heading2"/>
        <w:numPr>
          <w:ilvl w:val="1"/>
          <w:numId w:val="1"/>
        </w:numPr>
      </w:pPr>
      <w:r w:rsidRPr="007A700C">
        <w:t>RequestParam</w:t>
      </w:r>
      <w:r w:rsidR="00D207D5">
        <w:rPr>
          <w:rFonts w:hint="eastAsia"/>
        </w:rPr>
        <w:t>注解</w:t>
      </w:r>
      <w:r>
        <w:rPr>
          <w:rFonts w:hint="eastAsia"/>
        </w:rPr>
        <w:t>使用说明</w:t>
      </w:r>
    </w:p>
    <w:p w14:paraId="2965A960" w14:textId="281EA3A6" w:rsidR="00991921" w:rsidRDefault="00991921" w:rsidP="007A700C">
      <w:r w:rsidRPr="00991921">
        <w:rPr>
          <w:noProof/>
        </w:rPr>
        <w:drawing>
          <wp:inline distT="0" distB="0" distL="0" distR="0" wp14:anchorId="3A78F1D2" wp14:editId="70DEA339">
            <wp:extent cx="5274310" cy="930275"/>
            <wp:effectExtent l="0" t="0" r="2540" b="317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4AD63" w14:textId="0A31891C" w:rsidR="007A700C" w:rsidRDefault="007A700C" w:rsidP="007A700C">
      <w:r>
        <w:rPr>
          <w:rFonts w:hint="eastAsia"/>
        </w:rPr>
        <w:t>比如零散属性封装的时候形参必须和form表单的name相同，才会自动赋值。当不一样时，可以使用</w:t>
      </w:r>
      <w:r w:rsidRPr="007A700C">
        <w:t>RequestParam</w:t>
      </w:r>
      <w:r>
        <w:rPr>
          <w:rFonts w:hint="eastAsia"/>
        </w:rPr>
        <w:t>来解决。</w:t>
      </w:r>
    </w:p>
    <w:p w14:paraId="3D6183E9" w14:textId="68E0BD83" w:rsidR="007A700C" w:rsidRDefault="00AA77DC" w:rsidP="007A700C">
      <w:r w:rsidRPr="00AA77DC">
        <w:rPr>
          <w:noProof/>
        </w:rPr>
        <w:drawing>
          <wp:inline distT="0" distB="0" distL="0" distR="0" wp14:anchorId="16980727" wp14:editId="61573031">
            <wp:extent cx="3772227" cy="304826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33225" w14:textId="7CBA86CC" w:rsidR="00AA77DC" w:rsidRDefault="00632D3D" w:rsidP="007A700C">
      <w:r w:rsidRPr="00632D3D">
        <w:rPr>
          <w:noProof/>
        </w:rPr>
        <w:drawing>
          <wp:inline distT="0" distB="0" distL="0" distR="0" wp14:anchorId="303BEBAA" wp14:editId="1B533EEF">
            <wp:extent cx="5274310" cy="885825"/>
            <wp:effectExtent l="0" t="0" r="254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AB82" w14:textId="102C6D23" w:rsidR="00382F76" w:rsidRDefault="00382F76" w:rsidP="00382F76">
      <w:pPr>
        <w:pStyle w:val="Heading2"/>
        <w:numPr>
          <w:ilvl w:val="1"/>
          <w:numId w:val="1"/>
        </w:numPr>
      </w:pPr>
      <w:r w:rsidRPr="00382F76">
        <w:t>RequestBody</w:t>
      </w:r>
      <w:r>
        <w:rPr>
          <w:rFonts w:hint="eastAsia"/>
        </w:rPr>
        <w:t>注解使用说明</w:t>
      </w:r>
    </w:p>
    <w:p w14:paraId="1AD24C9A" w14:textId="0A900658" w:rsidR="00382F76" w:rsidRDefault="00991921" w:rsidP="00382F76">
      <w:r w:rsidRPr="00991921">
        <w:rPr>
          <w:noProof/>
        </w:rPr>
        <w:drawing>
          <wp:inline distT="0" distB="0" distL="0" distR="0" wp14:anchorId="7B103919" wp14:editId="386B61B4">
            <wp:extent cx="4961050" cy="1021168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61050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00A2D" w14:textId="28BDFF3C" w:rsidR="00991921" w:rsidRDefault="00991921" w:rsidP="00382F76">
      <w:r w:rsidRPr="00991921">
        <w:rPr>
          <w:noProof/>
        </w:rPr>
        <w:drawing>
          <wp:inline distT="0" distB="0" distL="0" distR="0" wp14:anchorId="17F1BDF7" wp14:editId="301174E3">
            <wp:extent cx="4046571" cy="89923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6150" w14:textId="164D052C" w:rsidR="00991921" w:rsidRDefault="00991921" w:rsidP="00382F76">
      <w:r w:rsidRPr="00991921">
        <w:rPr>
          <w:noProof/>
        </w:rPr>
        <w:drawing>
          <wp:inline distT="0" distB="0" distL="0" distR="0" wp14:anchorId="5ED8F3FF" wp14:editId="6A484C5F">
            <wp:extent cx="5274310" cy="672465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7CCD2" w14:textId="2EF4B782" w:rsidR="00C539D4" w:rsidRDefault="00C539D4" w:rsidP="00C539D4">
      <w:pPr>
        <w:pStyle w:val="Heading2"/>
        <w:numPr>
          <w:ilvl w:val="1"/>
          <w:numId w:val="1"/>
        </w:numPr>
      </w:pPr>
      <w:r w:rsidRPr="00C539D4">
        <w:t>PathVaribale</w:t>
      </w:r>
      <w:r>
        <w:rPr>
          <w:rFonts w:hint="eastAsia"/>
        </w:rPr>
        <w:t>注解使用说明</w:t>
      </w:r>
    </w:p>
    <w:p w14:paraId="7D30C9C5" w14:textId="2B960CFE" w:rsidR="00FA451E" w:rsidRPr="00FA451E" w:rsidRDefault="00FA451E" w:rsidP="00FA451E">
      <w:pPr>
        <w:pStyle w:val="Heading3"/>
        <w:numPr>
          <w:ilvl w:val="2"/>
          <w:numId w:val="1"/>
        </w:numPr>
      </w:pPr>
      <w:r>
        <w:rPr>
          <w:rFonts w:hint="eastAsia"/>
        </w:rPr>
        <w:t>P</w:t>
      </w:r>
      <w:r>
        <w:t>athVaribale</w:t>
      </w:r>
      <w:r>
        <w:rPr>
          <w:rFonts w:hint="eastAsia"/>
        </w:rPr>
        <w:t>使用说明</w:t>
      </w:r>
    </w:p>
    <w:p w14:paraId="23CC1FAF" w14:textId="44D2A9B7" w:rsidR="00C539D4" w:rsidRDefault="00523A77" w:rsidP="00382F76">
      <w:r w:rsidRPr="00523A77">
        <w:rPr>
          <w:noProof/>
        </w:rPr>
        <w:lastRenderedPageBreak/>
        <w:drawing>
          <wp:inline distT="0" distB="0" distL="0" distR="0" wp14:anchorId="51B89559" wp14:editId="56423406">
            <wp:extent cx="5274310" cy="1120140"/>
            <wp:effectExtent l="0" t="0" r="2540" b="38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59BA8" w14:textId="3D02E3C7" w:rsidR="00523A77" w:rsidRDefault="00523A77" w:rsidP="00382F76">
      <w:r w:rsidRPr="00523A77">
        <w:rPr>
          <w:noProof/>
        </w:rPr>
        <w:drawing>
          <wp:inline distT="0" distB="0" distL="0" distR="0" wp14:anchorId="25EB4879" wp14:editId="4E480C0B">
            <wp:extent cx="3482642" cy="342930"/>
            <wp:effectExtent l="0" t="0" r="381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924B5" w14:textId="73BBE4D5" w:rsidR="00523A77" w:rsidRDefault="006022B9" w:rsidP="00382F76">
      <w:r w:rsidRPr="006022B9">
        <w:rPr>
          <w:noProof/>
        </w:rPr>
        <w:drawing>
          <wp:inline distT="0" distB="0" distL="0" distR="0" wp14:anchorId="0A46A5A9" wp14:editId="534DF59F">
            <wp:extent cx="4336156" cy="1021168"/>
            <wp:effectExtent l="0" t="0" r="7620" b="762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F71BA" w14:textId="346AB0D2" w:rsidR="00FA451E" w:rsidRDefault="00FA451E" w:rsidP="00FA451E">
      <w:pPr>
        <w:pStyle w:val="Heading3"/>
        <w:numPr>
          <w:ilvl w:val="2"/>
          <w:numId w:val="1"/>
        </w:numPr>
      </w:pPr>
      <w:r>
        <w:rPr>
          <w:rFonts w:hint="eastAsia"/>
        </w:rPr>
        <w:t>Restful</w:t>
      </w:r>
      <w:r>
        <w:rPr>
          <w:rFonts w:hint="eastAsia"/>
        </w:rPr>
        <w:t>风格</w:t>
      </w:r>
    </w:p>
    <w:p w14:paraId="748BBB0A" w14:textId="4D873058" w:rsidR="00FA451E" w:rsidRDefault="00FA451E" w:rsidP="00382F76">
      <w:r w:rsidRPr="00FA451E">
        <w:rPr>
          <w:noProof/>
        </w:rPr>
        <w:drawing>
          <wp:inline distT="0" distB="0" distL="0" distR="0" wp14:anchorId="07CF192D" wp14:editId="587CF9C7">
            <wp:extent cx="5274310" cy="2503170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66CC5" w14:textId="4EEB2919" w:rsidR="00FA451E" w:rsidRDefault="00FA451E" w:rsidP="00382F76">
      <w:r w:rsidRPr="00FA451E">
        <w:rPr>
          <w:noProof/>
        </w:rPr>
        <w:drawing>
          <wp:inline distT="0" distB="0" distL="0" distR="0" wp14:anchorId="4D1914BE" wp14:editId="514134C1">
            <wp:extent cx="5274310" cy="2658110"/>
            <wp:effectExtent l="0" t="0" r="2540" b="889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E761" w14:textId="5259E10A" w:rsidR="00340E3F" w:rsidRDefault="00340E3F" w:rsidP="00340E3F">
      <w:pPr>
        <w:pStyle w:val="Heading2"/>
        <w:numPr>
          <w:ilvl w:val="1"/>
          <w:numId w:val="1"/>
        </w:numPr>
      </w:pPr>
      <w:r w:rsidRPr="00340E3F">
        <w:lastRenderedPageBreak/>
        <w:t>RequestHeader</w:t>
      </w:r>
      <w:r>
        <w:rPr>
          <w:rFonts w:hint="eastAsia"/>
        </w:rPr>
        <w:t>注解使用说明</w:t>
      </w:r>
    </w:p>
    <w:p w14:paraId="2E948C3C" w14:textId="5DDED789" w:rsidR="00B65255" w:rsidRDefault="00340E3F" w:rsidP="00382F76">
      <w:r w:rsidRPr="00340E3F">
        <w:rPr>
          <w:noProof/>
        </w:rPr>
        <w:drawing>
          <wp:inline distT="0" distB="0" distL="0" distR="0" wp14:anchorId="423C2E0C" wp14:editId="255C380B">
            <wp:extent cx="5274310" cy="1266190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F7EEE" w14:textId="47FD9D1E" w:rsidR="00340E3F" w:rsidRDefault="00555305" w:rsidP="00382F76">
      <w:r w:rsidRPr="00555305">
        <w:rPr>
          <w:noProof/>
        </w:rPr>
        <w:drawing>
          <wp:inline distT="0" distB="0" distL="0" distR="0" wp14:anchorId="6CF5BC35" wp14:editId="2A422E79">
            <wp:extent cx="3109229" cy="281964"/>
            <wp:effectExtent l="0" t="0" r="0" b="381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15479" w14:textId="1D64A94C" w:rsidR="00555305" w:rsidRDefault="00555305" w:rsidP="00382F76">
      <w:r w:rsidRPr="00555305">
        <w:rPr>
          <w:noProof/>
        </w:rPr>
        <w:drawing>
          <wp:inline distT="0" distB="0" distL="0" distR="0" wp14:anchorId="2446FE6D" wp14:editId="7DC1D889">
            <wp:extent cx="5274310" cy="937260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F53B" w14:textId="1F62DE2C" w:rsidR="00733D87" w:rsidRDefault="00733D87" w:rsidP="00733D87">
      <w:pPr>
        <w:pStyle w:val="Heading2"/>
        <w:numPr>
          <w:ilvl w:val="1"/>
          <w:numId w:val="1"/>
        </w:numPr>
      </w:pPr>
      <w:r>
        <w:rPr>
          <w:rFonts w:hint="eastAsia"/>
        </w:rPr>
        <w:t>CookieValue</w:t>
      </w:r>
      <w:r>
        <w:rPr>
          <w:rFonts w:hint="eastAsia"/>
        </w:rPr>
        <w:t>注解使用说明</w:t>
      </w:r>
    </w:p>
    <w:p w14:paraId="39BF86E0" w14:textId="7A568C67" w:rsidR="00733D87" w:rsidRDefault="004A2B3E" w:rsidP="00382F76">
      <w:r w:rsidRPr="004A2B3E">
        <w:rPr>
          <w:noProof/>
        </w:rPr>
        <w:drawing>
          <wp:inline distT="0" distB="0" distL="0" distR="0" wp14:anchorId="50CC12CD" wp14:editId="3705F360">
            <wp:extent cx="5274310" cy="883285"/>
            <wp:effectExtent l="0" t="0" r="254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4626" w14:textId="1A78B80B" w:rsidR="004A2B3E" w:rsidRDefault="00C27A7E" w:rsidP="00382F76">
      <w:r w:rsidRPr="00C27A7E">
        <w:rPr>
          <w:noProof/>
        </w:rPr>
        <w:drawing>
          <wp:inline distT="0" distB="0" distL="0" distR="0" wp14:anchorId="1EFAE2B7" wp14:editId="19D84FC3">
            <wp:extent cx="3200677" cy="373412"/>
            <wp:effectExtent l="0" t="0" r="0" b="762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200677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94D6C" w14:textId="4DD80879" w:rsidR="00C27A7E" w:rsidRDefault="00C27A7E" w:rsidP="00382F76">
      <w:r w:rsidRPr="00C27A7E">
        <w:rPr>
          <w:noProof/>
        </w:rPr>
        <w:drawing>
          <wp:inline distT="0" distB="0" distL="0" distR="0" wp14:anchorId="423222D1" wp14:editId="63324CB4">
            <wp:extent cx="5274310" cy="964565"/>
            <wp:effectExtent l="0" t="0" r="2540" b="698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55AA8" w14:textId="4F9A1B94" w:rsidR="00F922F4" w:rsidRDefault="00F922F4" w:rsidP="00F922F4">
      <w:pPr>
        <w:pStyle w:val="Heading2"/>
        <w:numPr>
          <w:ilvl w:val="1"/>
          <w:numId w:val="1"/>
        </w:numPr>
      </w:pPr>
      <w:r w:rsidRPr="00F922F4">
        <w:t>ModelAttribute</w:t>
      </w:r>
      <w:r>
        <w:rPr>
          <w:rFonts w:hint="eastAsia"/>
        </w:rPr>
        <w:t>注解使用说明</w:t>
      </w:r>
    </w:p>
    <w:p w14:paraId="73C9E4EB" w14:textId="28D447C5" w:rsidR="003C0E68" w:rsidRDefault="00D013EF" w:rsidP="00382F76">
      <w:r w:rsidRPr="00D013EF">
        <w:rPr>
          <w:noProof/>
        </w:rPr>
        <w:drawing>
          <wp:inline distT="0" distB="0" distL="0" distR="0" wp14:anchorId="23F1F89B" wp14:editId="090B0EF7">
            <wp:extent cx="4761781" cy="1947480"/>
            <wp:effectExtent l="0" t="0" r="127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819363" cy="197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21BA4" w14:textId="79B915AB" w:rsidR="00225368" w:rsidRDefault="00225368" w:rsidP="00382F76">
      <w:r>
        <w:rPr>
          <w:rFonts w:hint="eastAsia"/>
        </w:rPr>
        <w:t>假如一个实体类有3个属性，但form只有两个属性，封装成对象后，有一个属性会为空。可以使用</w:t>
      </w:r>
      <w:r w:rsidRPr="00F922F4">
        <w:t>ModelAttribute</w:t>
      </w:r>
      <w:r>
        <w:rPr>
          <w:rFonts w:hint="eastAsia"/>
        </w:rPr>
        <w:t>先执行其它方法，使实体类属性完整。</w:t>
      </w:r>
    </w:p>
    <w:p w14:paraId="24D9FF56" w14:textId="33E5AA7A" w:rsidR="00225368" w:rsidRDefault="00225368" w:rsidP="00382F76">
      <w:r w:rsidRPr="00225368">
        <w:rPr>
          <w:noProof/>
        </w:rPr>
        <w:lastRenderedPageBreak/>
        <w:drawing>
          <wp:inline distT="0" distB="0" distL="0" distR="0" wp14:anchorId="371292BE" wp14:editId="5E946481">
            <wp:extent cx="3871295" cy="883997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88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9D7A6" w14:textId="0B85D8A1" w:rsidR="00225368" w:rsidRDefault="00225368" w:rsidP="008632A9">
      <w:pPr>
        <w:pStyle w:val="Heading3"/>
        <w:numPr>
          <w:ilvl w:val="2"/>
          <w:numId w:val="1"/>
        </w:numPr>
      </w:pPr>
      <w:r w:rsidRPr="00F922F4">
        <w:t>ModelAttribute</w:t>
      </w:r>
      <w:r>
        <w:rPr>
          <w:rFonts w:hint="eastAsia"/>
        </w:rPr>
        <w:t>有返回值的情况。</w:t>
      </w:r>
    </w:p>
    <w:p w14:paraId="7A59C8F9" w14:textId="5B4CB0E9" w:rsidR="00D013EF" w:rsidRDefault="0054103F" w:rsidP="00382F76">
      <w:r w:rsidRPr="0054103F">
        <w:rPr>
          <w:noProof/>
        </w:rPr>
        <w:drawing>
          <wp:inline distT="0" distB="0" distL="0" distR="0" wp14:anchorId="5240332E" wp14:editId="05C46B15">
            <wp:extent cx="5274310" cy="2014855"/>
            <wp:effectExtent l="0" t="0" r="2540" b="444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BC1E6" w14:textId="573A4567" w:rsidR="0054103F" w:rsidRDefault="00253EAA" w:rsidP="00382F76">
      <w:pPr>
        <w:pStyle w:val="Heading3"/>
        <w:numPr>
          <w:ilvl w:val="2"/>
          <w:numId w:val="1"/>
        </w:numPr>
      </w:pPr>
      <w:r w:rsidRPr="00F922F4">
        <w:t>ModelAttribute</w:t>
      </w:r>
      <w:r>
        <w:rPr>
          <w:rFonts w:hint="eastAsia"/>
        </w:rPr>
        <w:t>无返回值的情况。</w:t>
      </w:r>
    </w:p>
    <w:p w14:paraId="5DE09438" w14:textId="08315A8E" w:rsidR="00253EAA" w:rsidRDefault="00253EAA" w:rsidP="00382F76">
      <w:r w:rsidRPr="00253EAA">
        <w:rPr>
          <w:noProof/>
        </w:rPr>
        <w:drawing>
          <wp:inline distT="0" distB="0" distL="0" distR="0" wp14:anchorId="439F59D5" wp14:editId="6AC9AE74">
            <wp:extent cx="5274310" cy="1889125"/>
            <wp:effectExtent l="0" t="0" r="254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A3A1" w14:textId="07E18627" w:rsidR="000A33FC" w:rsidRDefault="000A33FC" w:rsidP="000A33FC">
      <w:pPr>
        <w:pStyle w:val="Heading2"/>
        <w:numPr>
          <w:ilvl w:val="1"/>
          <w:numId w:val="1"/>
        </w:numPr>
      </w:pPr>
      <w:r w:rsidRPr="000A33FC">
        <w:t>SessionAttribute</w:t>
      </w:r>
      <w:r>
        <w:rPr>
          <w:rFonts w:hint="eastAsia"/>
        </w:rPr>
        <w:t>注解使用说明</w:t>
      </w:r>
    </w:p>
    <w:p w14:paraId="686BA1F8" w14:textId="4431F32B" w:rsidR="000A33FC" w:rsidRDefault="00B16284" w:rsidP="00382F76">
      <w:r w:rsidRPr="00B16284">
        <w:rPr>
          <w:noProof/>
        </w:rPr>
        <w:drawing>
          <wp:inline distT="0" distB="0" distL="0" distR="0" wp14:anchorId="2C22EF28" wp14:editId="658D7DFC">
            <wp:extent cx="5274310" cy="886460"/>
            <wp:effectExtent l="0" t="0" r="2540" b="889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AA26B" w14:textId="3414BF0A" w:rsidR="009B00A3" w:rsidRDefault="009B00A3" w:rsidP="00382F76">
      <w:r w:rsidRPr="009B00A3">
        <w:rPr>
          <w:noProof/>
        </w:rPr>
        <w:drawing>
          <wp:inline distT="0" distB="0" distL="0" distR="0" wp14:anchorId="2DD5A393" wp14:editId="77F1098D">
            <wp:extent cx="3894157" cy="609653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A6F8" w14:textId="3409844A" w:rsidR="00844D14" w:rsidRDefault="00844D14" w:rsidP="00382F76">
      <w:r w:rsidRPr="00844D14">
        <w:rPr>
          <w:noProof/>
        </w:rPr>
        <w:drawing>
          <wp:inline distT="0" distB="0" distL="0" distR="0" wp14:anchorId="6C24CB18" wp14:editId="5A904B1B">
            <wp:extent cx="3574090" cy="472481"/>
            <wp:effectExtent l="0" t="0" r="7620" b="381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574090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C20EE" w14:textId="0279837C" w:rsidR="009B00A3" w:rsidRDefault="009B00A3" w:rsidP="009B00A3">
      <w:pPr>
        <w:pStyle w:val="Heading3"/>
        <w:numPr>
          <w:ilvl w:val="2"/>
          <w:numId w:val="1"/>
        </w:numPr>
      </w:pPr>
      <w:r>
        <w:rPr>
          <w:rFonts w:hint="eastAsia"/>
        </w:rPr>
        <w:lastRenderedPageBreak/>
        <w:t>向</w:t>
      </w:r>
      <w:r>
        <w:rPr>
          <w:rFonts w:hint="eastAsia"/>
        </w:rPr>
        <w:t>session</w:t>
      </w:r>
      <w:r>
        <w:rPr>
          <w:rFonts w:hint="eastAsia"/>
        </w:rPr>
        <w:t>域中存值</w:t>
      </w:r>
    </w:p>
    <w:p w14:paraId="0AB5E346" w14:textId="56A65DCF" w:rsidR="00C565A0" w:rsidRPr="00C565A0" w:rsidRDefault="00C565A0" w:rsidP="00C565A0">
      <w:r w:rsidRPr="00C565A0">
        <w:rPr>
          <w:noProof/>
        </w:rPr>
        <w:drawing>
          <wp:inline distT="0" distB="0" distL="0" distR="0" wp14:anchorId="4769BD78" wp14:editId="4E232065">
            <wp:extent cx="5274310" cy="537210"/>
            <wp:effectExtent l="0" t="0" r="254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476E3" w14:textId="589898E5" w:rsidR="009B00A3" w:rsidRDefault="009B00A3" w:rsidP="009B00A3">
      <w:r w:rsidRPr="009B00A3">
        <w:rPr>
          <w:noProof/>
        </w:rPr>
        <w:drawing>
          <wp:inline distT="0" distB="0" distL="0" distR="0" wp14:anchorId="11981D48" wp14:editId="20F3CDFC">
            <wp:extent cx="5274310" cy="1396365"/>
            <wp:effectExtent l="0" t="0" r="254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BF773" w14:textId="300C0144" w:rsidR="003F59D4" w:rsidRDefault="003F59D4" w:rsidP="003F59D4">
      <w:pPr>
        <w:pStyle w:val="Heading3"/>
        <w:numPr>
          <w:ilvl w:val="2"/>
          <w:numId w:val="1"/>
        </w:numPr>
      </w:pPr>
      <w:r>
        <w:rPr>
          <w:rFonts w:hint="eastAsia"/>
        </w:rPr>
        <w:t>从</w:t>
      </w:r>
      <w:r>
        <w:rPr>
          <w:rFonts w:hint="eastAsia"/>
        </w:rPr>
        <w:t>session</w:t>
      </w:r>
      <w:r>
        <w:rPr>
          <w:rFonts w:hint="eastAsia"/>
        </w:rPr>
        <w:t>域中取值</w:t>
      </w:r>
    </w:p>
    <w:p w14:paraId="441C718F" w14:textId="4039C2D5" w:rsidR="003F59D4" w:rsidRDefault="003F59D4" w:rsidP="009B00A3">
      <w:r w:rsidRPr="003F59D4">
        <w:rPr>
          <w:noProof/>
        </w:rPr>
        <w:drawing>
          <wp:inline distT="0" distB="0" distL="0" distR="0" wp14:anchorId="45039C4A" wp14:editId="368FA856">
            <wp:extent cx="3543607" cy="1204064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543607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0BE55" w14:textId="18196773" w:rsidR="003F59D4" w:rsidRDefault="003F59D4" w:rsidP="003F59D4">
      <w:pPr>
        <w:pStyle w:val="Heading3"/>
        <w:numPr>
          <w:ilvl w:val="2"/>
          <w:numId w:val="1"/>
        </w:numPr>
      </w:pPr>
      <w:r>
        <w:rPr>
          <w:rFonts w:hint="eastAsia"/>
        </w:rPr>
        <w:t>从</w:t>
      </w:r>
      <w:r>
        <w:rPr>
          <w:rFonts w:hint="eastAsia"/>
        </w:rPr>
        <w:t>session</w:t>
      </w:r>
      <w:r>
        <w:rPr>
          <w:rFonts w:hint="eastAsia"/>
        </w:rPr>
        <w:t>域中删除值</w:t>
      </w:r>
    </w:p>
    <w:p w14:paraId="41CA38FD" w14:textId="4435F2F1" w:rsidR="003F59D4" w:rsidRDefault="003F59D4" w:rsidP="009B00A3">
      <w:r w:rsidRPr="003F59D4">
        <w:rPr>
          <w:noProof/>
        </w:rPr>
        <w:drawing>
          <wp:inline distT="0" distB="0" distL="0" distR="0" wp14:anchorId="29BD2794" wp14:editId="58A41D79">
            <wp:extent cx="3650296" cy="1036410"/>
            <wp:effectExtent l="0" t="0" r="762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650296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5E595" w14:textId="594B3EF4" w:rsidR="00E806E2" w:rsidRDefault="00997E34" w:rsidP="00997E34">
      <w:pPr>
        <w:pStyle w:val="Heading1"/>
        <w:numPr>
          <w:ilvl w:val="0"/>
          <w:numId w:val="1"/>
        </w:numPr>
        <w:spacing w:after="156"/>
      </w:pPr>
      <w:r w:rsidRPr="00997E34">
        <w:t>响应数据和结果视图</w:t>
      </w:r>
    </w:p>
    <w:p w14:paraId="36BB03E3" w14:textId="54F9C9E8" w:rsidR="00997E34" w:rsidRDefault="00490F4D" w:rsidP="00490F4D">
      <w:pPr>
        <w:pStyle w:val="Heading2"/>
        <w:numPr>
          <w:ilvl w:val="1"/>
          <w:numId w:val="1"/>
        </w:numPr>
      </w:pPr>
      <w:r>
        <w:rPr>
          <w:rFonts w:hint="eastAsia"/>
        </w:rPr>
        <w:t>返回字符串</w:t>
      </w:r>
    </w:p>
    <w:p w14:paraId="0DC3B88E" w14:textId="50494BDB" w:rsidR="00490F4D" w:rsidRDefault="003E56BD" w:rsidP="00490F4D">
      <w:r w:rsidRPr="003E56BD">
        <w:rPr>
          <w:noProof/>
        </w:rPr>
        <w:drawing>
          <wp:inline distT="0" distB="0" distL="0" distR="0" wp14:anchorId="57A2B10F" wp14:editId="176F6B50">
            <wp:extent cx="2743438" cy="335309"/>
            <wp:effectExtent l="0" t="0" r="0" b="762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743438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FE501" w14:textId="5B177DAC" w:rsidR="003E56BD" w:rsidRDefault="003E56BD" w:rsidP="00490F4D"/>
    <w:p w14:paraId="1204CCB7" w14:textId="653DAFCC" w:rsidR="003E56BD" w:rsidRDefault="003E56BD" w:rsidP="00490F4D">
      <w:r w:rsidRPr="003E56BD">
        <w:rPr>
          <w:noProof/>
        </w:rPr>
        <w:lastRenderedPageBreak/>
        <w:drawing>
          <wp:inline distT="0" distB="0" distL="0" distR="0" wp14:anchorId="2C994E6A" wp14:editId="1062029D">
            <wp:extent cx="4000847" cy="2217612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74CD" w:rsidRPr="004374CD">
        <w:t xml:space="preserve"> </w:t>
      </w:r>
      <w:r w:rsidR="004374CD" w:rsidRPr="003E56BD">
        <w:rPr>
          <w:noProof/>
        </w:rPr>
        <w:drawing>
          <wp:inline distT="0" distB="0" distL="0" distR="0" wp14:anchorId="54BDD9C3" wp14:editId="1257ED00">
            <wp:extent cx="4092295" cy="685859"/>
            <wp:effectExtent l="0" t="0" r="381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D90DF" w14:textId="5DBEC7A1" w:rsidR="00AA2184" w:rsidRDefault="00AA2184" w:rsidP="00AA2184">
      <w:pPr>
        <w:pStyle w:val="Heading2"/>
        <w:numPr>
          <w:ilvl w:val="1"/>
          <w:numId w:val="1"/>
        </w:numPr>
      </w:pPr>
      <w:r>
        <w:rPr>
          <w:rFonts w:hint="eastAsia"/>
        </w:rPr>
        <w:t>返回值是</w:t>
      </w:r>
      <w:r>
        <w:rPr>
          <w:rFonts w:hint="eastAsia"/>
        </w:rPr>
        <w:t>void</w:t>
      </w:r>
    </w:p>
    <w:p w14:paraId="7AFD4E2A" w14:textId="45462573" w:rsidR="00AA2184" w:rsidRPr="00AA2184" w:rsidRDefault="00B132A1" w:rsidP="00AA2184">
      <w:r w:rsidRPr="00B132A1">
        <w:rPr>
          <w:noProof/>
        </w:rPr>
        <w:drawing>
          <wp:inline distT="0" distB="0" distL="0" distR="0" wp14:anchorId="2F17899D" wp14:editId="05946E74">
            <wp:extent cx="5274310" cy="2367915"/>
            <wp:effectExtent l="0" t="0" r="254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E1D73" w14:textId="03F06BC5" w:rsidR="00AA2184" w:rsidRDefault="004D5385" w:rsidP="00490F4D">
      <w:pPr>
        <w:pStyle w:val="Heading2"/>
        <w:numPr>
          <w:ilvl w:val="1"/>
          <w:numId w:val="1"/>
        </w:numPr>
      </w:pPr>
      <w:r>
        <w:rPr>
          <w:rFonts w:hint="eastAsia"/>
        </w:rPr>
        <w:t>返回值是</w:t>
      </w:r>
      <w:r>
        <w:rPr>
          <w:rFonts w:hint="eastAsia"/>
        </w:rPr>
        <w:t>ModelAndView</w:t>
      </w:r>
      <w:r w:rsidR="005174E0">
        <w:rPr>
          <w:rFonts w:hint="eastAsia"/>
        </w:rPr>
        <w:t>对象</w:t>
      </w:r>
    </w:p>
    <w:p w14:paraId="3963071C" w14:textId="18C1FB9C" w:rsidR="00653A6D" w:rsidRDefault="00653A6D" w:rsidP="00653A6D">
      <w:r w:rsidRPr="00653A6D">
        <w:rPr>
          <w:noProof/>
        </w:rPr>
        <w:drawing>
          <wp:inline distT="0" distB="0" distL="0" distR="0" wp14:anchorId="53BC807E" wp14:editId="019A552B">
            <wp:extent cx="3421677" cy="312447"/>
            <wp:effectExtent l="0" t="0" r="762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421677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E50DC" w14:textId="67B9C8A1" w:rsidR="00653A6D" w:rsidRDefault="00653A6D" w:rsidP="00653A6D">
      <w:r w:rsidRPr="00653A6D">
        <w:rPr>
          <w:noProof/>
        </w:rPr>
        <w:lastRenderedPageBreak/>
        <w:drawing>
          <wp:inline distT="0" distB="0" distL="0" distR="0" wp14:anchorId="6310E2D6" wp14:editId="3CF91A47">
            <wp:extent cx="5274310" cy="2122170"/>
            <wp:effectExtent l="0" t="0" r="254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89B64" w14:textId="79EC741D" w:rsidR="00DB6B34" w:rsidRDefault="00DB6B34" w:rsidP="00DB6B34">
      <w:pPr>
        <w:pStyle w:val="Heading2"/>
        <w:numPr>
          <w:ilvl w:val="1"/>
          <w:numId w:val="1"/>
        </w:numPr>
      </w:pPr>
      <w:r>
        <w:rPr>
          <w:rFonts w:hint="eastAsia"/>
        </w:rPr>
        <w:t>使用关键字转发或重定向</w:t>
      </w:r>
    </w:p>
    <w:p w14:paraId="7F2F6C06" w14:textId="0830CD90" w:rsidR="00DB6B34" w:rsidRPr="00DB6B34" w:rsidRDefault="00DD6793" w:rsidP="00DB6B34">
      <w:r w:rsidRPr="00DD6793">
        <w:rPr>
          <w:noProof/>
        </w:rPr>
        <w:drawing>
          <wp:inline distT="0" distB="0" distL="0" distR="0" wp14:anchorId="534ABB05" wp14:editId="74F58103">
            <wp:extent cx="3886537" cy="320068"/>
            <wp:effectExtent l="0" t="0" r="0" b="381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BE3D9" w14:textId="3B71181B" w:rsidR="003A1A93" w:rsidRDefault="00776BD8" w:rsidP="003A1A93">
      <w:pPr>
        <w:pStyle w:val="Heading2"/>
        <w:numPr>
          <w:ilvl w:val="1"/>
          <w:numId w:val="1"/>
        </w:numPr>
      </w:pPr>
      <w:r>
        <w:rPr>
          <w:rFonts w:hint="eastAsia"/>
        </w:rPr>
        <w:t>ResponseBody</w:t>
      </w:r>
      <w:r>
        <w:rPr>
          <w:rFonts w:hint="eastAsia"/>
        </w:rPr>
        <w:t>响应</w:t>
      </w:r>
      <w:r>
        <w:rPr>
          <w:rFonts w:hint="eastAsia"/>
        </w:rPr>
        <w:t>json</w:t>
      </w:r>
      <w:r>
        <w:rPr>
          <w:rFonts w:hint="eastAsia"/>
        </w:rPr>
        <w:t>数据</w:t>
      </w:r>
    </w:p>
    <w:p w14:paraId="75014173" w14:textId="7D2A1A7C" w:rsidR="00BA54D4" w:rsidRDefault="00BA54D4" w:rsidP="003A1A93">
      <w:r w:rsidRPr="00BA54D4">
        <w:rPr>
          <w:noProof/>
        </w:rPr>
        <w:drawing>
          <wp:inline distT="0" distB="0" distL="0" distR="0" wp14:anchorId="2E986414" wp14:editId="27442AC9">
            <wp:extent cx="3040643" cy="358171"/>
            <wp:effectExtent l="0" t="0" r="7620" b="381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040643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71376" w14:textId="4C93FDF5" w:rsidR="00BA54D4" w:rsidRDefault="00BA54D4" w:rsidP="003A1A93">
      <w:r w:rsidRPr="00BA54D4">
        <w:rPr>
          <w:noProof/>
        </w:rPr>
        <w:drawing>
          <wp:inline distT="0" distB="0" distL="0" distR="0" wp14:anchorId="78C8E74B" wp14:editId="4E5E10EC">
            <wp:extent cx="5273497" cy="2926334"/>
            <wp:effectExtent l="0" t="0" r="3810" b="762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292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28215" w14:textId="27D9D8CF" w:rsidR="00BA54D4" w:rsidRDefault="00BA54D4" w:rsidP="003A1A93">
      <w:r w:rsidRPr="00BA54D4">
        <w:rPr>
          <w:noProof/>
        </w:rPr>
        <w:drawing>
          <wp:inline distT="0" distB="0" distL="0" distR="0" wp14:anchorId="6B5F4FEB" wp14:editId="7405E1B2">
            <wp:extent cx="5274310" cy="429895"/>
            <wp:effectExtent l="0" t="0" r="2540" b="825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1345F" w14:textId="1729FD25" w:rsidR="00BA54D4" w:rsidRDefault="00BA54D4" w:rsidP="003A1A93"/>
    <w:p w14:paraId="55B49EDD" w14:textId="683F89DF" w:rsidR="00BA54D4" w:rsidRDefault="003C2103" w:rsidP="003A1A93">
      <w:r w:rsidRPr="003C2103">
        <w:rPr>
          <w:noProof/>
        </w:rPr>
        <w:lastRenderedPageBreak/>
        <w:drawing>
          <wp:inline distT="0" distB="0" distL="0" distR="0" wp14:anchorId="68991BAE" wp14:editId="5A04497E">
            <wp:extent cx="5274310" cy="2472055"/>
            <wp:effectExtent l="0" t="0" r="2540" b="444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76C07" w14:textId="04E3CA45" w:rsidR="00D513A6" w:rsidRDefault="001A4FC3" w:rsidP="003A1A93">
      <w:r w:rsidRPr="001A4FC3">
        <w:rPr>
          <w:noProof/>
        </w:rPr>
        <w:drawing>
          <wp:inline distT="0" distB="0" distL="0" distR="0" wp14:anchorId="31D37220" wp14:editId="2B4A8635">
            <wp:extent cx="5274310" cy="1581150"/>
            <wp:effectExtent l="0" t="0" r="254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F8B03" w14:textId="4A283143" w:rsidR="005660DA" w:rsidRDefault="00FC5342" w:rsidP="00FC5342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文件上传</w:t>
      </w:r>
    </w:p>
    <w:p w14:paraId="02F6A1E6" w14:textId="0E92DE9B" w:rsidR="00C77CFD" w:rsidRPr="00C77CFD" w:rsidRDefault="00C77CFD" w:rsidP="00C77CFD">
      <w:r w:rsidRPr="00C77CFD">
        <w:rPr>
          <w:noProof/>
        </w:rPr>
        <w:drawing>
          <wp:inline distT="0" distB="0" distL="0" distR="0" wp14:anchorId="3372A2D9" wp14:editId="243DEDF7">
            <wp:extent cx="5274310" cy="2442210"/>
            <wp:effectExtent l="0" t="0" r="254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0E384" w14:textId="1E25FE20" w:rsidR="008F2BF6" w:rsidRDefault="00F91579" w:rsidP="008F2BF6">
      <w:pPr>
        <w:pStyle w:val="Heading2"/>
        <w:numPr>
          <w:ilvl w:val="1"/>
          <w:numId w:val="1"/>
        </w:numPr>
      </w:pPr>
      <w:r>
        <w:rPr>
          <w:rFonts w:hint="eastAsia"/>
        </w:rPr>
        <w:t>传统方法</w:t>
      </w:r>
    </w:p>
    <w:p w14:paraId="3292CE9E" w14:textId="617F86C9" w:rsidR="00F91579" w:rsidRPr="00F91579" w:rsidRDefault="00F91579" w:rsidP="00F91579">
      <w:pPr>
        <w:pStyle w:val="Heading3"/>
        <w:numPr>
          <w:ilvl w:val="2"/>
          <w:numId w:val="1"/>
        </w:numPr>
      </w:pPr>
      <w:r w:rsidRPr="00F91579">
        <w:rPr>
          <w:rFonts w:hint="eastAsia"/>
        </w:rPr>
        <w:t>文件上传的必要前提</w:t>
      </w:r>
    </w:p>
    <w:p w14:paraId="2DBCB65D" w14:textId="7462B731" w:rsidR="00F91579" w:rsidRDefault="00F91579" w:rsidP="00F91579">
      <w:r w:rsidRPr="00F91579">
        <w:rPr>
          <w:noProof/>
        </w:rPr>
        <w:lastRenderedPageBreak/>
        <w:drawing>
          <wp:inline distT="0" distB="0" distL="0" distR="0" wp14:anchorId="5C8FF7A2" wp14:editId="3283B0EF">
            <wp:extent cx="5274310" cy="913765"/>
            <wp:effectExtent l="0" t="0" r="2540" b="63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ABB67" w14:textId="4279E495" w:rsidR="00F91579" w:rsidRPr="00F91579" w:rsidRDefault="00F91579" w:rsidP="00F91579">
      <w:pPr>
        <w:pStyle w:val="Heading3"/>
        <w:numPr>
          <w:ilvl w:val="2"/>
          <w:numId w:val="1"/>
        </w:numPr>
      </w:pPr>
      <w:r w:rsidRPr="00F91579">
        <w:rPr>
          <w:rFonts w:hint="eastAsia"/>
        </w:rPr>
        <w:t>文件上传的原理分析</w:t>
      </w:r>
    </w:p>
    <w:p w14:paraId="5F6C3A35" w14:textId="1473A3E3" w:rsidR="00F91579" w:rsidRDefault="00F91579" w:rsidP="008F2BF6">
      <w:r w:rsidRPr="00F91579">
        <w:rPr>
          <w:noProof/>
        </w:rPr>
        <w:drawing>
          <wp:inline distT="0" distB="0" distL="0" distR="0" wp14:anchorId="1BCEBB49" wp14:editId="2BE3294F">
            <wp:extent cx="5274310" cy="1459230"/>
            <wp:effectExtent l="0" t="0" r="2540" b="762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1579">
        <w:rPr>
          <w:noProof/>
        </w:rPr>
        <w:drawing>
          <wp:anchor distT="0" distB="0" distL="114300" distR="114300" simplePos="0" relativeHeight="251658240" behindDoc="0" locked="0" layoutInCell="1" allowOverlap="1" wp14:anchorId="016D017B" wp14:editId="204AA0CF">
            <wp:simplePos x="1147313" y="983411"/>
            <wp:positionH relativeFrom="column">
              <wp:align>left</wp:align>
            </wp:positionH>
            <wp:positionV relativeFrom="paragraph">
              <wp:align>top</wp:align>
            </wp:positionV>
            <wp:extent cx="5274310" cy="1441450"/>
            <wp:effectExtent l="0" t="0" r="2540" b="6350"/>
            <wp:wrapSquare wrapText="bothSides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62EC18" w14:textId="0C975278" w:rsidR="00F91579" w:rsidRDefault="00F91579" w:rsidP="00F91579">
      <w:pPr>
        <w:pStyle w:val="Heading3"/>
        <w:numPr>
          <w:ilvl w:val="2"/>
          <w:numId w:val="1"/>
        </w:numPr>
      </w:pPr>
      <w:r w:rsidRPr="00F91579">
        <w:rPr>
          <w:rFonts w:hint="eastAsia"/>
        </w:rPr>
        <w:t>借助第三方组件实现文件上传</w:t>
      </w:r>
    </w:p>
    <w:p w14:paraId="55780E79" w14:textId="75F10841" w:rsidR="00F91579" w:rsidRDefault="00F91579" w:rsidP="008F2BF6">
      <w:r w:rsidRPr="00F91579">
        <w:rPr>
          <w:noProof/>
        </w:rPr>
        <w:drawing>
          <wp:inline distT="0" distB="0" distL="0" distR="0" wp14:anchorId="7AAD7262" wp14:editId="5153FD37">
            <wp:extent cx="5274310" cy="1089025"/>
            <wp:effectExtent l="0" t="0" r="254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69B40" w14:textId="6E39078E" w:rsidR="0099103F" w:rsidRDefault="00B120EA" w:rsidP="00B120EA">
      <w:pPr>
        <w:pStyle w:val="Heading3"/>
        <w:numPr>
          <w:ilvl w:val="2"/>
          <w:numId w:val="1"/>
        </w:numPr>
      </w:pPr>
      <w:r>
        <w:rPr>
          <w:rFonts w:hint="eastAsia"/>
        </w:rPr>
        <w:t>实现过程</w:t>
      </w:r>
    </w:p>
    <w:p w14:paraId="1CE3D56A" w14:textId="7293F45D" w:rsidR="00B120EA" w:rsidRDefault="00CD38F2" w:rsidP="00B120EA">
      <w:r w:rsidRPr="00CD38F2">
        <w:rPr>
          <w:noProof/>
        </w:rPr>
        <w:lastRenderedPageBreak/>
        <w:drawing>
          <wp:inline distT="0" distB="0" distL="0" distR="0" wp14:anchorId="3112774B" wp14:editId="7587B4FF">
            <wp:extent cx="5274310" cy="2936875"/>
            <wp:effectExtent l="0" t="0" r="254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5E012" w14:textId="12051F13" w:rsidR="00AD5D2B" w:rsidRDefault="00AD5D2B" w:rsidP="00B120EA">
      <w:pPr>
        <w:pStyle w:val="Heading2"/>
        <w:numPr>
          <w:ilvl w:val="1"/>
          <w:numId w:val="1"/>
        </w:numPr>
      </w:pPr>
      <w:r>
        <w:rPr>
          <w:rFonts w:hint="eastAsia"/>
        </w:rPr>
        <w:t>SpringMVC</w:t>
      </w:r>
      <w:r w:rsidR="00EC5F4F">
        <w:rPr>
          <w:rFonts w:hint="eastAsia"/>
        </w:rPr>
        <w:t>传统</w:t>
      </w:r>
      <w:r>
        <w:rPr>
          <w:rFonts w:hint="eastAsia"/>
        </w:rPr>
        <w:t>方式上传</w:t>
      </w:r>
    </w:p>
    <w:p w14:paraId="3663B034" w14:textId="3C9B91A2" w:rsidR="00AD5D2B" w:rsidRDefault="00DA4B3A" w:rsidP="00AD5D2B">
      <w:pPr>
        <w:pStyle w:val="Heading3"/>
        <w:numPr>
          <w:ilvl w:val="2"/>
          <w:numId w:val="1"/>
        </w:numPr>
      </w:pPr>
      <w:r>
        <w:rPr>
          <w:rFonts w:hint="eastAsia"/>
        </w:rPr>
        <w:t>原理</w:t>
      </w:r>
    </w:p>
    <w:p w14:paraId="7575BAFF" w14:textId="4451677B" w:rsidR="00DA4B3A" w:rsidRDefault="00DA4B3A" w:rsidP="00AD5D2B">
      <w:r w:rsidRPr="00DA4B3A">
        <w:rPr>
          <w:noProof/>
        </w:rPr>
        <w:drawing>
          <wp:inline distT="0" distB="0" distL="0" distR="0" wp14:anchorId="6F2E1B34" wp14:editId="685EBFAC">
            <wp:extent cx="5274310" cy="2310130"/>
            <wp:effectExtent l="0" t="0" r="254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6D3E1" w14:textId="72F130C5" w:rsidR="00AF28D6" w:rsidRDefault="00444A68" w:rsidP="00444A68">
      <w:pPr>
        <w:pStyle w:val="Heading3"/>
        <w:numPr>
          <w:ilvl w:val="2"/>
          <w:numId w:val="1"/>
        </w:numPr>
      </w:pPr>
      <w:r w:rsidRPr="00444A68">
        <w:rPr>
          <w:rFonts w:hint="eastAsia"/>
        </w:rPr>
        <w:t>代码</w:t>
      </w:r>
    </w:p>
    <w:p w14:paraId="29E8E6DC" w14:textId="3F149BB4" w:rsidR="00444A68" w:rsidRDefault="00C77E7E" w:rsidP="00444A68">
      <w:r w:rsidRPr="00C77E7E">
        <w:rPr>
          <w:noProof/>
        </w:rPr>
        <w:drawing>
          <wp:inline distT="0" distB="0" distL="0" distR="0" wp14:anchorId="7E2AD955" wp14:editId="5DA7D46F">
            <wp:extent cx="5274310" cy="563245"/>
            <wp:effectExtent l="0" t="0" r="2540" b="825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2CDF" w14:textId="6D1E62B6" w:rsidR="00F83224" w:rsidRDefault="006405A7" w:rsidP="00444A68">
      <w:r w:rsidRPr="006405A7">
        <w:rPr>
          <w:noProof/>
        </w:rPr>
        <w:drawing>
          <wp:inline distT="0" distB="0" distL="0" distR="0" wp14:anchorId="319005A9" wp14:editId="0382BEFA">
            <wp:extent cx="5274310" cy="1228725"/>
            <wp:effectExtent l="0" t="0" r="2540" b="952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60A8A" w14:textId="3B00E54C" w:rsidR="00B14664" w:rsidRDefault="00B14664" w:rsidP="00B14664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SpringMVC</w:t>
      </w:r>
      <w:r>
        <w:rPr>
          <w:rFonts w:hint="eastAsia"/>
        </w:rPr>
        <w:t>跨服务器方式上传</w:t>
      </w:r>
    </w:p>
    <w:p w14:paraId="41BDD7A1" w14:textId="77D51E38" w:rsidR="00B14664" w:rsidRDefault="00246B3A" w:rsidP="00444A68">
      <w:pPr>
        <w:pStyle w:val="Heading3"/>
        <w:numPr>
          <w:ilvl w:val="2"/>
          <w:numId w:val="1"/>
        </w:numPr>
      </w:pPr>
      <w:r>
        <w:rPr>
          <w:rFonts w:hint="eastAsia"/>
        </w:rPr>
        <w:t>原理</w:t>
      </w:r>
    </w:p>
    <w:p w14:paraId="1216E73A" w14:textId="244EDA2B" w:rsidR="00246B3A" w:rsidRDefault="00246B3A" w:rsidP="00444A68">
      <w:r w:rsidRPr="00246B3A">
        <w:rPr>
          <w:noProof/>
        </w:rPr>
        <w:drawing>
          <wp:inline distT="0" distB="0" distL="0" distR="0" wp14:anchorId="4B1E856D" wp14:editId="12A60A82">
            <wp:extent cx="5274310" cy="2961640"/>
            <wp:effectExtent l="0" t="0" r="254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465F0" w14:textId="4390F017" w:rsidR="00D833B0" w:rsidRDefault="00D833B0" w:rsidP="00D833B0">
      <w:pPr>
        <w:pStyle w:val="Heading3"/>
        <w:numPr>
          <w:ilvl w:val="2"/>
          <w:numId w:val="1"/>
        </w:numPr>
      </w:pPr>
      <w:r>
        <w:rPr>
          <w:rFonts w:hint="eastAsia"/>
        </w:rPr>
        <w:t>代码</w:t>
      </w:r>
    </w:p>
    <w:p w14:paraId="2A577634" w14:textId="7BF08C47" w:rsidR="00D833B0" w:rsidRDefault="00D833B0" w:rsidP="00444A68">
      <w:r w:rsidRPr="00D833B0">
        <w:rPr>
          <w:noProof/>
        </w:rPr>
        <w:drawing>
          <wp:inline distT="0" distB="0" distL="0" distR="0" wp14:anchorId="7F2B9906" wp14:editId="469A82F3">
            <wp:extent cx="3696020" cy="1150720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2846A" w14:textId="6BD4AB81" w:rsidR="007656CB" w:rsidRDefault="0093641B" w:rsidP="00444A68">
      <w:r w:rsidRPr="0093641B">
        <w:rPr>
          <w:noProof/>
        </w:rPr>
        <w:drawing>
          <wp:inline distT="0" distB="0" distL="0" distR="0" wp14:anchorId="58C4592A" wp14:editId="7A81A1D8">
            <wp:extent cx="5274310" cy="1828165"/>
            <wp:effectExtent l="0" t="0" r="2540" b="63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9E393" w14:textId="6E04ABB4" w:rsidR="00C94328" w:rsidRDefault="000723D8" w:rsidP="00A7413B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SpringMVC</w:t>
      </w:r>
      <w:r>
        <w:rPr>
          <w:rFonts w:hint="eastAsia"/>
        </w:rPr>
        <w:t>的</w:t>
      </w:r>
      <w:r w:rsidR="00A7413B" w:rsidRPr="00A7413B">
        <w:rPr>
          <w:rFonts w:hint="eastAsia"/>
        </w:rPr>
        <w:t>异常处理及拦截器</w:t>
      </w:r>
    </w:p>
    <w:p w14:paraId="077B1590" w14:textId="63C2D51A" w:rsidR="006857FC" w:rsidRDefault="00CE1D6E" w:rsidP="006857FC">
      <w:r>
        <w:rPr>
          <w:rFonts w:hint="eastAsia"/>
        </w:rPr>
        <w:t>略，以后再看</w:t>
      </w:r>
    </w:p>
    <w:p w14:paraId="44761FAF" w14:textId="69E6DF39" w:rsidR="00CE1D6E" w:rsidRDefault="00CE1D6E" w:rsidP="006857FC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Spring</w:t>
      </w:r>
      <w:r>
        <w:rPr>
          <w:rFonts w:hint="eastAsia"/>
        </w:rPr>
        <w:t>整合</w:t>
      </w:r>
      <w:r>
        <w:rPr>
          <w:rFonts w:hint="eastAsia"/>
        </w:rPr>
        <w:t>SpringMVC</w:t>
      </w:r>
    </w:p>
    <w:p w14:paraId="590E77F4" w14:textId="70068AAE" w:rsidR="000D3C2A" w:rsidRDefault="00583968" w:rsidP="000D3C2A">
      <w:r w:rsidRPr="00583968">
        <w:rPr>
          <w:noProof/>
        </w:rPr>
        <w:lastRenderedPageBreak/>
        <w:drawing>
          <wp:inline distT="0" distB="0" distL="0" distR="0" wp14:anchorId="2FB73BDB" wp14:editId="16AD4F28">
            <wp:extent cx="5274310" cy="2452370"/>
            <wp:effectExtent l="0" t="0" r="2540" b="508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31FC2" w14:textId="3283F675" w:rsidR="00841CFB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引入</w:t>
      </w:r>
      <w:r>
        <w:rPr>
          <w:rFonts w:hint="eastAsia"/>
        </w:rPr>
        <w:t>jar</w:t>
      </w:r>
      <w:r>
        <w:rPr>
          <w:rFonts w:hint="eastAsia"/>
        </w:rPr>
        <w:t>文件</w:t>
      </w:r>
    </w:p>
    <w:p w14:paraId="0B92A8BE" w14:textId="4F1CE93D" w:rsidR="00275DD0" w:rsidRPr="00275DD0" w:rsidRDefault="00275DD0" w:rsidP="00275DD0">
      <w:pPr>
        <w:rPr>
          <w:rFonts w:hint="eastAsia"/>
        </w:rPr>
      </w:pPr>
      <w:r w:rsidRPr="00275DD0">
        <w:drawing>
          <wp:inline distT="0" distB="0" distL="0" distR="0" wp14:anchorId="232C9D02" wp14:editId="1B171FAF">
            <wp:extent cx="5274310" cy="23507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2CFFA" w14:textId="00401DF8" w:rsidR="00BB70B5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编写</w:t>
      </w:r>
      <w:r>
        <w:rPr>
          <w:rFonts w:hint="eastAsia"/>
        </w:rPr>
        <w:t>web</w:t>
      </w:r>
      <w:r>
        <w:t>.xml</w:t>
      </w:r>
    </w:p>
    <w:p w14:paraId="36CA63CC" w14:textId="651D0092" w:rsidR="00275DD0" w:rsidRDefault="00275DD0" w:rsidP="00246EF5">
      <w:pPr>
        <w:pStyle w:val="Heading3"/>
        <w:numPr>
          <w:ilvl w:val="2"/>
          <w:numId w:val="1"/>
        </w:numPr>
      </w:pPr>
      <w:r>
        <w:rPr>
          <w:rFonts w:hint="eastAsia"/>
        </w:rPr>
        <w:t>配置</w:t>
      </w:r>
      <w:r>
        <w:rPr>
          <w:rFonts w:hint="eastAsia"/>
        </w:rPr>
        <w:t>Spring</w:t>
      </w:r>
      <w:r>
        <w:rPr>
          <w:rFonts w:hint="eastAsia"/>
        </w:rPr>
        <w:t>监听器</w:t>
      </w:r>
    </w:p>
    <w:p w14:paraId="24ABBC4E" w14:textId="6B63B8F3" w:rsidR="00D73EA2" w:rsidRPr="00D73EA2" w:rsidRDefault="00D73EA2" w:rsidP="00D73EA2">
      <w:pPr>
        <w:rPr>
          <w:rFonts w:hint="eastAsia"/>
        </w:rPr>
      </w:pPr>
      <w:r w:rsidRPr="00246EF5">
        <w:drawing>
          <wp:inline distT="0" distB="0" distL="0" distR="0" wp14:anchorId="6BBB4074" wp14:editId="3C24C50B">
            <wp:extent cx="5274310" cy="11366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DBDDF" w14:textId="1337F775" w:rsidR="00246EF5" w:rsidRDefault="004F7057" w:rsidP="00275DD0">
      <w:pPr>
        <w:rPr>
          <w:rFonts w:hint="eastAsia"/>
        </w:rPr>
      </w:pPr>
      <w:r w:rsidRPr="004F7057">
        <w:lastRenderedPageBreak/>
        <w:drawing>
          <wp:inline distT="0" distB="0" distL="0" distR="0" wp14:anchorId="78DC88BD" wp14:editId="79D451BD">
            <wp:extent cx="5274310" cy="401129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38C4B" w14:textId="6E95BB73" w:rsidR="00275DD0" w:rsidRDefault="00275DD0" w:rsidP="00246EF5">
      <w:pPr>
        <w:pStyle w:val="Heading3"/>
        <w:numPr>
          <w:ilvl w:val="2"/>
          <w:numId w:val="1"/>
        </w:numPr>
      </w:pPr>
      <w:r>
        <w:rPr>
          <w:rFonts w:hint="eastAsia"/>
        </w:rPr>
        <w:t>配置</w:t>
      </w:r>
      <w:r>
        <w:t>SpringMVC</w:t>
      </w:r>
      <w:r>
        <w:rPr>
          <w:rFonts w:hint="eastAsia"/>
        </w:rPr>
        <w:t>核心控制器</w:t>
      </w:r>
    </w:p>
    <w:p w14:paraId="014522AB" w14:textId="309DA88A" w:rsidR="00246EF5" w:rsidRDefault="00246EF5" w:rsidP="00246EF5">
      <w:r w:rsidRPr="00246EF5">
        <w:drawing>
          <wp:inline distT="0" distB="0" distL="0" distR="0" wp14:anchorId="357DC21F" wp14:editId="724DE02A">
            <wp:extent cx="5274310" cy="338645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78496" w14:textId="7221D6B2" w:rsidR="00246EF5" w:rsidRPr="00246EF5" w:rsidRDefault="00246EF5" w:rsidP="00246EF5">
      <w:pPr>
        <w:pStyle w:val="Heading3"/>
        <w:numPr>
          <w:ilvl w:val="2"/>
          <w:numId w:val="1"/>
        </w:numPr>
        <w:rPr>
          <w:rFonts w:hint="eastAsia"/>
        </w:rPr>
      </w:pPr>
      <w:r>
        <w:t>web.xml</w:t>
      </w:r>
      <w:r>
        <w:rPr>
          <w:rFonts w:hint="eastAsia"/>
        </w:rPr>
        <w:t>总览</w:t>
      </w:r>
    </w:p>
    <w:p w14:paraId="375CD50B" w14:textId="52ADE258" w:rsidR="00275DD0" w:rsidRPr="00275DD0" w:rsidRDefault="00246EF5" w:rsidP="00275DD0">
      <w:pPr>
        <w:rPr>
          <w:rFonts w:hint="eastAsia"/>
        </w:rPr>
      </w:pPr>
      <w:r w:rsidRPr="00246EF5">
        <w:lastRenderedPageBreak/>
        <w:drawing>
          <wp:inline distT="0" distB="0" distL="0" distR="0" wp14:anchorId="73D11B1D" wp14:editId="788610D2">
            <wp:extent cx="5274310" cy="265874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B8C46" w14:textId="049D55B4" w:rsidR="00BB70B5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编写</w:t>
      </w:r>
      <w:r>
        <w:rPr>
          <w:rFonts w:hint="eastAsia"/>
        </w:rPr>
        <w:t>applicationContext.</w:t>
      </w:r>
      <w:r>
        <w:t>xml</w:t>
      </w:r>
    </w:p>
    <w:p w14:paraId="22ED8B65" w14:textId="160D0E63" w:rsidR="00946302" w:rsidRPr="00946302" w:rsidRDefault="00946302" w:rsidP="00946302">
      <w:pPr>
        <w:rPr>
          <w:rFonts w:hint="eastAsia"/>
        </w:rPr>
      </w:pPr>
      <w:r w:rsidRPr="00946302">
        <w:drawing>
          <wp:inline distT="0" distB="0" distL="0" distR="0" wp14:anchorId="0DEDBBB1" wp14:editId="1BFCDACF">
            <wp:extent cx="5274310" cy="178816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E386CBA" w14:textId="213F0CA0" w:rsidR="00BB70B5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编写</w:t>
      </w:r>
      <w:r>
        <w:rPr>
          <w:rFonts w:hint="eastAsia"/>
        </w:rPr>
        <w:t>SpringMVC</w:t>
      </w:r>
      <w:r>
        <w:t>.xml</w:t>
      </w:r>
    </w:p>
    <w:p w14:paraId="0AD40ED9" w14:textId="12925E27" w:rsidR="00FF53FC" w:rsidRPr="00FF53FC" w:rsidRDefault="00FF53FC" w:rsidP="00FF53FC">
      <w:pPr>
        <w:rPr>
          <w:rFonts w:hint="eastAsia"/>
        </w:rPr>
      </w:pPr>
      <w:r w:rsidRPr="00FF53FC">
        <w:lastRenderedPageBreak/>
        <w:drawing>
          <wp:inline distT="0" distB="0" distL="0" distR="0" wp14:anchorId="1432BF6F" wp14:editId="45EE652C">
            <wp:extent cx="5274310" cy="406908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BAE37" w14:textId="003FC1E0" w:rsidR="00BB70B5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S</w:t>
      </w:r>
      <w:r>
        <w:t>pring</w:t>
      </w:r>
      <w:r>
        <w:rPr>
          <w:rFonts w:hint="eastAsia"/>
        </w:rPr>
        <w:t>整合</w:t>
      </w:r>
      <w:r>
        <w:rPr>
          <w:rFonts w:hint="eastAsia"/>
        </w:rPr>
        <w:t>SpringMVC</w:t>
      </w:r>
    </w:p>
    <w:p w14:paraId="28FD6CA4" w14:textId="77777777" w:rsidR="004F7057" w:rsidRPr="004F7057" w:rsidRDefault="004F7057" w:rsidP="004F7057">
      <w:pPr>
        <w:rPr>
          <w:rFonts w:hint="eastAsia"/>
        </w:rPr>
      </w:pPr>
    </w:p>
    <w:sectPr w:rsidR="004F7057" w:rsidRPr="004F7057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76745"/>
    <w:multiLevelType w:val="multilevel"/>
    <w:tmpl w:val="678C01AA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MbA0NzExMzc0N7FU0lEKTi0uzszPAykwqgUA0BeRSiwAAAA="/>
  </w:docVars>
  <w:rsids>
    <w:rsidRoot w:val="00E06FC0"/>
    <w:rsid w:val="00034202"/>
    <w:rsid w:val="00061251"/>
    <w:rsid w:val="00067317"/>
    <w:rsid w:val="000723D8"/>
    <w:rsid w:val="00072BB7"/>
    <w:rsid w:val="000A33FC"/>
    <w:rsid w:val="000D3C2A"/>
    <w:rsid w:val="000E5EB3"/>
    <w:rsid w:val="0011545A"/>
    <w:rsid w:val="001430C7"/>
    <w:rsid w:val="00174758"/>
    <w:rsid w:val="001A4FC3"/>
    <w:rsid w:val="00225368"/>
    <w:rsid w:val="002422E5"/>
    <w:rsid w:val="00246B3A"/>
    <w:rsid w:val="00246EF5"/>
    <w:rsid w:val="00253EAA"/>
    <w:rsid w:val="00275DD0"/>
    <w:rsid w:val="002A0D94"/>
    <w:rsid w:val="002A3FD7"/>
    <w:rsid w:val="003107BA"/>
    <w:rsid w:val="00340E3F"/>
    <w:rsid w:val="0034551B"/>
    <w:rsid w:val="00382F76"/>
    <w:rsid w:val="003949A1"/>
    <w:rsid w:val="003A1A93"/>
    <w:rsid w:val="003C0E68"/>
    <w:rsid w:val="003C2103"/>
    <w:rsid w:val="003E56BD"/>
    <w:rsid w:val="003F59D4"/>
    <w:rsid w:val="00413A79"/>
    <w:rsid w:val="004374CD"/>
    <w:rsid w:val="00444A68"/>
    <w:rsid w:val="00447A23"/>
    <w:rsid w:val="00464FDE"/>
    <w:rsid w:val="004802F0"/>
    <w:rsid w:val="00490F4D"/>
    <w:rsid w:val="004A2B3E"/>
    <w:rsid w:val="004D5385"/>
    <w:rsid w:val="004E0925"/>
    <w:rsid w:val="004E0FB8"/>
    <w:rsid w:val="004E7F1B"/>
    <w:rsid w:val="004F7057"/>
    <w:rsid w:val="005119E6"/>
    <w:rsid w:val="005174E0"/>
    <w:rsid w:val="00523A77"/>
    <w:rsid w:val="0054103F"/>
    <w:rsid w:val="00555305"/>
    <w:rsid w:val="005660DA"/>
    <w:rsid w:val="00583968"/>
    <w:rsid w:val="006022B9"/>
    <w:rsid w:val="00607E32"/>
    <w:rsid w:val="0061235A"/>
    <w:rsid w:val="00632D3D"/>
    <w:rsid w:val="00635F5C"/>
    <w:rsid w:val="006405A7"/>
    <w:rsid w:val="00653A6D"/>
    <w:rsid w:val="00657D1D"/>
    <w:rsid w:val="00666FA7"/>
    <w:rsid w:val="00670011"/>
    <w:rsid w:val="00673C60"/>
    <w:rsid w:val="006817EE"/>
    <w:rsid w:val="00683F98"/>
    <w:rsid w:val="006857FC"/>
    <w:rsid w:val="006D5573"/>
    <w:rsid w:val="006D7840"/>
    <w:rsid w:val="006E2376"/>
    <w:rsid w:val="006F544B"/>
    <w:rsid w:val="0070548C"/>
    <w:rsid w:val="00733D87"/>
    <w:rsid w:val="00752D0E"/>
    <w:rsid w:val="007535E2"/>
    <w:rsid w:val="007656CB"/>
    <w:rsid w:val="00776BD8"/>
    <w:rsid w:val="00792133"/>
    <w:rsid w:val="007949F3"/>
    <w:rsid w:val="007A700C"/>
    <w:rsid w:val="007B27D5"/>
    <w:rsid w:val="007F5B71"/>
    <w:rsid w:val="00823181"/>
    <w:rsid w:val="00841CFB"/>
    <w:rsid w:val="00844D14"/>
    <w:rsid w:val="00844EFF"/>
    <w:rsid w:val="00847138"/>
    <w:rsid w:val="00854B9F"/>
    <w:rsid w:val="008632A9"/>
    <w:rsid w:val="00884237"/>
    <w:rsid w:val="008D2525"/>
    <w:rsid w:val="008E296F"/>
    <w:rsid w:val="008F1044"/>
    <w:rsid w:val="008F2BF6"/>
    <w:rsid w:val="0092748D"/>
    <w:rsid w:val="0093641B"/>
    <w:rsid w:val="00946302"/>
    <w:rsid w:val="00956B16"/>
    <w:rsid w:val="00981C20"/>
    <w:rsid w:val="0099103F"/>
    <w:rsid w:val="00991921"/>
    <w:rsid w:val="00997E34"/>
    <w:rsid w:val="009B00A3"/>
    <w:rsid w:val="009B4115"/>
    <w:rsid w:val="009F1F98"/>
    <w:rsid w:val="009F307C"/>
    <w:rsid w:val="009F5C6A"/>
    <w:rsid w:val="00A251F5"/>
    <w:rsid w:val="00A312C9"/>
    <w:rsid w:val="00A7413B"/>
    <w:rsid w:val="00AA2184"/>
    <w:rsid w:val="00AA77DC"/>
    <w:rsid w:val="00AB7636"/>
    <w:rsid w:val="00AD5D2B"/>
    <w:rsid w:val="00AF28D6"/>
    <w:rsid w:val="00B120EA"/>
    <w:rsid w:val="00B132A1"/>
    <w:rsid w:val="00B14664"/>
    <w:rsid w:val="00B16284"/>
    <w:rsid w:val="00B20EF3"/>
    <w:rsid w:val="00B23502"/>
    <w:rsid w:val="00B302A4"/>
    <w:rsid w:val="00B6390B"/>
    <w:rsid w:val="00B65255"/>
    <w:rsid w:val="00B91001"/>
    <w:rsid w:val="00B93E21"/>
    <w:rsid w:val="00BA54D4"/>
    <w:rsid w:val="00BB6432"/>
    <w:rsid w:val="00BB70B5"/>
    <w:rsid w:val="00BF2E45"/>
    <w:rsid w:val="00C05A98"/>
    <w:rsid w:val="00C27A7E"/>
    <w:rsid w:val="00C319C5"/>
    <w:rsid w:val="00C539D4"/>
    <w:rsid w:val="00C565A0"/>
    <w:rsid w:val="00C77CFD"/>
    <w:rsid w:val="00C77E7E"/>
    <w:rsid w:val="00C94328"/>
    <w:rsid w:val="00CA098E"/>
    <w:rsid w:val="00CA55F4"/>
    <w:rsid w:val="00CA7E73"/>
    <w:rsid w:val="00CB63B2"/>
    <w:rsid w:val="00CB6BAD"/>
    <w:rsid w:val="00CC2BD8"/>
    <w:rsid w:val="00CD38F2"/>
    <w:rsid w:val="00CE1D6E"/>
    <w:rsid w:val="00CE1EDE"/>
    <w:rsid w:val="00D013EF"/>
    <w:rsid w:val="00D207D5"/>
    <w:rsid w:val="00D513A6"/>
    <w:rsid w:val="00D73EA2"/>
    <w:rsid w:val="00D833B0"/>
    <w:rsid w:val="00D92360"/>
    <w:rsid w:val="00DA4B3A"/>
    <w:rsid w:val="00DB2167"/>
    <w:rsid w:val="00DB6B34"/>
    <w:rsid w:val="00DD6793"/>
    <w:rsid w:val="00E06FC0"/>
    <w:rsid w:val="00E17616"/>
    <w:rsid w:val="00E806E2"/>
    <w:rsid w:val="00E95736"/>
    <w:rsid w:val="00EA2777"/>
    <w:rsid w:val="00EA6B4E"/>
    <w:rsid w:val="00EB0EB2"/>
    <w:rsid w:val="00EC5F4F"/>
    <w:rsid w:val="00EE32AE"/>
    <w:rsid w:val="00EF7769"/>
    <w:rsid w:val="00F05F7E"/>
    <w:rsid w:val="00F32CE3"/>
    <w:rsid w:val="00F4202D"/>
    <w:rsid w:val="00F83224"/>
    <w:rsid w:val="00F91579"/>
    <w:rsid w:val="00F922F4"/>
    <w:rsid w:val="00FA451E"/>
    <w:rsid w:val="00FC5342"/>
    <w:rsid w:val="00FE6187"/>
    <w:rsid w:val="00FF3C31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8AB1A"/>
  <w15:chartTrackingRefBased/>
  <w15:docId w15:val="{66B3B6FD-52D3-4FBD-9447-E60102D1D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83F98"/>
    <w:pPr>
      <w:spacing w:afterLines="50" w:after="50"/>
      <w:outlineLvl w:val="0"/>
    </w:pPr>
    <w:rPr>
      <w:rFonts w:eastAsia="微软雅黑"/>
      <w:b/>
      <w:color w:val="4472C4" w:themeColor="accent1"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3F98"/>
    <w:pPr>
      <w:outlineLvl w:val="1"/>
    </w:pPr>
    <w:rPr>
      <w:rFonts w:asciiTheme="majorHAnsi" w:eastAsia="微软雅黑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C31"/>
    <w:pPr>
      <w:outlineLvl w:val="2"/>
    </w:pPr>
    <w:rPr>
      <w:rFonts w:eastAsia="微软雅黑"/>
      <w:bCs/>
      <w:color w:val="4472C4" w:themeColor="accent1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3F98"/>
    <w:rPr>
      <w:rFonts w:eastAsia="微软雅黑"/>
      <w:b/>
      <w:color w:val="4472C4" w:themeColor="accent1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83F98"/>
    <w:rPr>
      <w:rFonts w:asciiTheme="majorHAnsi" w:eastAsia="微软雅黑" w:hAnsiTheme="majorHAnsi" w:cstheme="majorBidi"/>
      <w:b/>
      <w:bCs/>
      <w:color w:val="4472C4" w:themeColor="accent1"/>
      <w:sz w:val="32"/>
      <w:szCs w:val="32"/>
    </w:rPr>
  </w:style>
  <w:style w:type="paragraph" w:styleId="ListParagraph">
    <w:name w:val="List Paragraph"/>
    <w:basedOn w:val="Normal"/>
    <w:uiPriority w:val="34"/>
    <w:qFormat/>
    <w:rsid w:val="00683F98"/>
    <w:pPr>
      <w:ind w:firstLineChars="200" w:firstLine="420"/>
    </w:pPr>
  </w:style>
  <w:style w:type="character" w:customStyle="1" w:styleId="Heading3Char">
    <w:name w:val="Heading 3 Char"/>
    <w:basedOn w:val="DefaultParagraphFont"/>
    <w:link w:val="Heading3"/>
    <w:uiPriority w:val="9"/>
    <w:rsid w:val="00FF3C31"/>
    <w:rPr>
      <w:rFonts w:eastAsia="微软雅黑"/>
      <w:bCs/>
      <w:color w:val="4472C4" w:themeColor="accent1"/>
      <w:sz w:val="3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png"/><Relationship Id="rId89" Type="http://schemas.openxmlformats.org/officeDocument/2006/relationships/image" Target="media/image85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1.png"/><Relationship Id="rId90" Type="http://schemas.openxmlformats.org/officeDocument/2006/relationships/image" Target="media/image86.png"/><Relationship Id="rId95" Type="http://schemas.openxmlformats.org/officeDocument/2006/relationships/image" Target="media/image9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91" Type="http://schemas.openxmlformats.org/officeDocument/2006/relationships/image" Target="media/image87.png"/><Relationship Id="rId96" Type="http://schemas.openxmlformats.org/officeDocument/2006/relationships/image" Target="media/image9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94" Type="http://schemas.openxmlformats.org/officeDocument/2006/relationships/image" Target="media/image90.png"/><Relationship Id="rId9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3</TotalTime>
  <Pages>23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 Zicheng</dc:creator>
  <cp:keywords/>
  <dc:description/>
  <cp:lastModifiedBy>Qu Zicheng</cp:lastModifiedBy>
  <cp:revision>394</cp:revision>
  <dcterms:created xsi:type="dcterms:W3CDTF">2019-09-11T02:02:00Z</dcterms:created>
  <dcterms:modified xsi:type="dcterms:W3CDTF">2019-09-12T04:34:00Z</dcterms:modified>
</cp:coreProperties>
</file>